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E26CB7" w14:textId="2C8C870F" w:rsidR="00604CDC" w:rsidRPr="00DF4F3F" w:rsidRDefault="0075723A" w:rsidP="0075723A">
      <w:pPr>
        <w:pStyle w:val="Header1"/>
        <w:numPr>
          <w:ilvl w:val="0"/>
          <w:numId w:val="0"/>
        </w:numPr>
      </w:pPr>
      <w:r>
        <w:t>Lab 0</w:t>
      </w:r>
      <w:r w:rsidR="0005597E">
        <w:t>8</w:t>
      </w:r>
      <w:r>
        <w:t xml:space="preserve">: </w:t>
      </w:r>
      <w:r w:rsidR="00E82626" w:rsidRPr="00E82626">
        <w:t>Supervised</w:t>
      </w:r>
      <w:r w:rsidR="00E82626">
        <w:t xml:space="preserve"> </w:t>
      </w:r>
      <w:r w:rsidR="00063D63">
        <w:t xml:space="preserve">Text </w:t>
      </w:r>
      <w:r w:rsidR="0019095A">
        <w:t>Classification</w:t>
      </w:r>
      <w:r w:rsidR="00992391">
        <w:t xml:space="preserve"> (Part 1)</w:t>
      </w:r>
    </w:p>
    <w:p w14:paraId="1A7186D1" w14:textId="77777777" w:rsidR="005061D9" w:rsidRPr="00891F5C" w:rsidRDefault="005061D9" w:rsidP="004418F1">
      <w:pPr>
        <w:pBdr>
          <w:top w:val="single" w:sz="4" w:space="1" w:color="auto"/>
          <w:left w:val="single" w:sz="4" w:space="4" w:color="auto"/>
          <w:bottom w:val="single" w:sz="4" w:space="1" w:color="auto"/>
          <w:right w:val="single" w:sz="4" w:space="4" w:color="auto"/>
        </w:pBdr>
        <w:spacing w:after="120"/>
        <w:rPr>
          <w:b/>
          <w:bCs/>
          <w:sz w:val="22"/>
          <w:szCs w:val="22"/>
          <w:lang w:eastAsia="en-US"/>
        </w:rPr>
      </w:pPr>
      <w:r w:rsidRPr="00891F5C">
        <w:rPr>
          <w:b/>
          <w:bCs/>
          <w:sz w:val="22"/>
          <w:szCs w:val="22"/>
          <w:lang w:eastAsia="en-US"/>
        </w:rPr>
        <w:t>References:</w:t>
      </w:r>
    </w:p>
    <w:p w14:paraId="104DCDB4" w14:textId="77777777" w:rsidR="00CD4ED0" w:rsidRPr="00891F5C" w:rsidRDefault="009122C1"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891F5C">
        <w:rPr>
          <w:noProof/>
          <w:sz w:val="22"/>
          <w:szCs w:val="22"/>
          <w:lang w:eastAsia="en-US"/>
        </w:rPr>
        <w:t>Regular Expressions: The Complete Tutorial</w:t>
      </w:r>
      <w:r w:rsidR="00A26EC3" w:rsidRPr="00891F5C">
        <w:rPr>
          <w:noProof/>
          <w:sz w:val="22"/>
          <w:szCs w:val="22"/>
          <w:lang w:eastAsia="en-US"/>
        </w:rPr>
        <w:t>, by</w:t>
      </w:r>
      <w:r w:rsidRPr="00891F5C">
        <w:rPr>
          <w:noProof/>
          <w:sz w:val="22"/>
          <w:szCs w:val="22"/>
          <w:lang w:eastAsia="en-US"/>
        </w:rPr>
        <w:t xml:space="preserve"> Jan Goyvaerts</w:t>
      </w:r>
      <w:r w:rsidR="00C67FA0" w:rsidRPr="00891F5C">
        <w:rPr>
          <w:noProof/>
          <w:sz w:val="22"/>
          <w:szCs w:val="22"/>
          <w:lang w:eastAsia="en-US"/>
        </w:rPr>
        <w:t>, 2007.</w:t>
      </w:r>
    </w:p>
    <w:p w14:paraId="13D93AB3" w14:textId="77777777" w:rsidR="00580B2D" w:rsidRPr="00891F5C" w:rsidRDefault="00A26EC3"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891F5C">
        <w:rPr>
          <w:noProof/>
          <w:sz w:val="22"/>
          <w:szCs w:val="22"/>
          <w:lang w:eastAsia="en-US"/>
        </w:rPr>
        <w:t xml:space="preserve">Speech and Language Processing, by </w:t>
      </w:r>
      <w:r w:rsidR="00580B2D" w:rsidRPr="00891F5C">
        <w:rPr>
          <w:noProof/>
          <w:sz w:val="22"/>
          <w:szCs w:val="22"/>
          <w:lang w:eastAsia="en-US"/>
        </w:rPr>
        <w:t>Dan Jurafsky and James H. Martin. Prentice Hall Series in Artificial Intelligence, 200</w:t>
      </w:r>
      <w:r w:rsidRPr="00891F5C">
        <w:rPr>
          <w:noProof/>
          <w:sz w:val="22"/>
          <w:szCs w:val="22"/>
          <w:lang w:eastAsia="en-US"/>
        </w:rPr>
        <w:t>8</w:t>
      </w:r>
      <w:r w:rsidR="00580B2D" w:rsidRPr="00891F5C">
        <w:rPr>
          <w:noProof/>
          <w:sz w:val="22"/>
          <w:szCs w:val="22"/>
          <w:lang w:eastAsia="en-US"/>
        </w:rPr>
        <w:t>.</w:t>
      </w:r>
    </w:p>
    <w:p w14:paraId="0FADA35F" w14:textId="77777777" w:rsidR="005061D9" w:rsidRPr="00891F5C" w:rsidRDefault="005061D9"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891F5C">
        <w:rPr>
          <w:noProof/>
          <w:sz w:val="22"/>
          <w:szCs w:val="22"/>
          <w:lang w:eastAsia="en-US"/>
        </w:rPr>
        <w:t>Natural Language Processing with Python, by Steven Bird, Ewan Klein and Edward Loper, 2014.</w:t>
      </w:r>
    </w:p>
    <w:p w14:paraId="13612BC9" w14:textId="17255386" w:rsidR="00604CDC" w:rsidRPr="00891F5C" w:rsidRDefault="00C15FFC" w:rsidP="0082797F">
      <w:pPr>
        <w:pStyle w:val="SectionHeader"/>
        <w:shd w:val="clear" w:color="auto" w:fill="auto"/>
        <w:tabs>
          <w:tab w:val="left" w:pos="6233"/>
        </w:tabs>
        <w:rPr>
          <w:sz w:val="22"/>
          <w:szCs w:val="22"/>
        </w:rPr>
      </w:pPr>
      <w:r w:rsidRPr="00891F5C">
        <w:rPr>
          <w:sz w:val="22"/>
          <w:szCs w:val="22"/>
        </w:rPr>
        <w:t xml:space="preserve">Quick </w:t>
      </w:r>
      <w:r w:rsidR="00D36A34" w:rsidRPr="00891F5C">
        <w:rPr>
          <w:sz w:val="22"/>
          <w:szCs w:val="22"/>
        </w:rPr>
        <w:t>Review</w:t>
      </w:r>
      <w:r w:rsidR="0082797F" w:rsidRPr="00891F5C">
        <w:rPr>
          <w:sz w:val="22"/>
          <w:szCs w:val="22"/>
        </w:rPr>
        <w:tab/>
      </w:r>
    </w:p>
    <w:p w14:paraId="11D9814F" w14:textId="77777777" w:rsidR="00D14925" w:rsidRPr="00891F5C" w:rsidRDefault="00D14925" w:rsidP="004418F1">
      <w:pPr>
        <w:rPr>
          <w:sz w:val="22"/>
          <w:szCs w:val="22"/>
        </w:rPr>
      </w:pPr>
      <w:r w:rsidRPr="00891F5C">
        <w:rPr>
          <w:sz w:val="22"/>
          <w:szCs w:val="22"/>
        </w:rPr>
        <w:t>Classification is the task of choosing the correct class label for a given input. In basic classification tasks, each input is considered in isolation from all other inputs, and the set of labels is defined in advance. Some examples of classification tasks are:</w:t>
      </w:r>
    </w:p>
    <w:p w14:paraId="60426B85" w14:textId="77777777" w:rsidR="00D14925" w:rsidRPr="00891F5C" w:rsidRDefault="00D14925" w:rsidP="004418F1">
      <w:pPr>
        <w:pStyle w:val="ListParagraph"/>
        <w:numPr>
          <w:ilvl w:val="0"/>
          <w:numId w:val="12"/>
        </w:numPr>
        <w:rPr>
          <w:sz w:val="22"/>
          <w:szCs w:val="22"/>
        </w:rPr>
      </w:pPr>
      <w:r w:rsidRPr="00891F5C">
        <w:rPr>
          <w:sz w:val="22"/>
          <w:szCs w:val="22"/>
        </w:rPr>
        <w:t>Deciding whether an email is spam or not.</w:t>
      </w:r>
    </w:p>
    <w:p w14:paraId="6F23B384" w14:textId="77777777" w:rsidR="00D14925" w:rsidRPr="00891F5C" w:rsidRDefault="00D14925" w:rsidP="004418F1">
      <w:pPr>
        <w:pStyle w:val="ListParagraph"/>
        <w:numPr>
          <w:ilvl w:val="0"/>
          <w:numId w:val="12"/>
        </w:numPr>
        <w:rPr>
          <w:sz w:val="22"/>
          <w:szCs w:val="22"/>
        </w:rPr>
      </w:pPr>
      <w:r w:rsidRPr="00891F5C">
        <w:rPr>
          <w:sz w:val="22"/>
          <w:szCs w:val="22"/>
        </w:rPr>
        <w:t>Deciding what the topic of a news article is, from a fixed list of topic areas such as "sports," "technology," and "politics."</w:t>
      </w:r>
    </w:p>
    <w:p w14:paraId="47AAC5DD" w14:textId="77777777" w:rsidR="00D14925" w:rsidRPr="00891F5C" w:rsidRDefault="00D14925" w:rsidP="004418F1">
      <w:pPr>
        <w:pStyle w:val="ListParagraph"/>
        <w:numPr>
          <w:ilvl w:val="0"/>
          <w:numId w:val="12"/>
        </w:numPr>
        <w:rPr>
          <w:sz w:val="22"/>
          <w:szCs w:val="22"/>
        </w:rPr>
      </w:pPr>
      <w:r w:rsidRPr="00891F5C">
        <w:rPr>
          <w:sz w:val="22"/>
          <w:szCs w:val="22"/>
        </w:rPr>
        <w:t>Deciding whether a given occurrence of the word bank is used to refer to a river bank, a financial institution, the act of tilting to the side, or the act of depositing something in a financial institution.</w:t>
      </w:r>
    </w:p>
    <w:p w14:paraId="7D759350" w14:textId="77777777" w:rsidR="00762164" w:rsidRPr="00891F5C" w:rsidRDefault="00D14925" w:rsidP="004418F1">
      <w:pPr>
        <w:rPr>
          <w:sz w:val="22"/>
          <w:szCs w:val="22"/>
        </w:rPr>
      </w:pPr>
      <w:r w:rsidRPr="00891F5C">
        <w:rPr>
          <w:sz w:val="22"/>
          <w:szCs w:val="22"/>
        </w:rPr>
        <w:t>The basic classification task has a number of interesting variants. For example, in multi-class classification, each instance may be assigned multiple labels; in open-class classification, the set of labels is not defined in advance; and in sequence classification, a list of inputs are jointly classified.</w:t>
      </w:r>
    </w:p>
    <w:p w14:paraId="22A150B6" w14:textId="77777777" w:rsidR="00D14925" w:rsidRPr="00891F5C" w:rsidRDefault="00D14925" w:rsidP="004418F1">
      <w:pPr>
        <w:jc w:val="left"/>
        <w:rPr>
          <w:sz w:val="22"/>
          <w:szCs w:val="22"/>
        </w:rPr>
      </w:pPr>
      <w:r w:rsidRPr="00891F5C">
        <w:rPr>
          <w:sz w:val="22"/>
          <w:szCs w:val="22"/>
        </w:rPr>
        <w:t xml:space="preserve">A classifier is called </w:t>
      </w:r>
      <w:r w:rsidRPr="00891F5C">
        <w:rPr>
          <w:b/>
          <w:bCs/>
          <w:sz w:val="22"/>
          <w:szCs w:val="22"/>
        </w:rPr>
        <w:t>supervised</w:t>
      </w:r>
      <w:r w:rsidRPr="00891F5C">
        <w:rPr>
          <w:sz w:val="22"/>
          <w:szCs w:val="22"/>
        </w:rPr>
        <w:t xml:space="preserve"> if it is built based on training corpora containing the correct label for each input. The framework used by supervised classification is shown below:</w:t>
      </w:r>
    </w:p>
    <w:p w14:paraId="21A21848" w14:textId="77777777" w:rsidR="00D14925" w:rsidRPr="00891F5C" w:rsidRDefault="00D14925" w:rsidP="004418F1">
      <w:pPr>
        <w:spacing w:before="120" w:after="120"/>
        <w:jc w:val="center"/>
        <w:rPr>
          <w:sz w:val="22"/>
          <w:szCs w:val="22"/>
        </w:rPr>
      </w:pPr>
      <w:r w:rsidRPr="00891F5C">
        <w:rPr>
          <w:noProof/>
          <w:sz w:val="22"/>
          <w:szCs w:val="22"/>
        </w:rPr>
        <w:drawing>
          <wp:inline distT="0" distB="0" distL="0" distR="0" wp14:anchorId="43013D3F" wp14:editId="2197790C">
            <wp:extent cx="3312544" cy="1708881"/>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vised-classificati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1761" cy="1713636"/>
                    </a:xfrm>
                    <a:prstGeom prst="rect">
                      <a:avLst/>
                    </a:prstGeom>
                  </pic:spPr>
                </pic:pic>
              </a:graphicData>
            </a:graphic>
          </wp:inline>
        </w:drawing>
      </w:r>
    </w:p>
    <w:p w14:paraId="628A448A" w14:textId="77777777" w:rsidR="00D14925" w:rsidRPr="00891F5C" w:rsidRDefault="00D14925" w:rsidP="004418F1">
      <w:pPr>
        <w:pStyle w:val="ListParagraph"/>
        <w:numPr>
          <w:ilvl w:val="0"/>
          <w:numId w:val="13"/>
        </w:numPr>
        <w:rPr>
          <w:sz w:val="22"/>
          <w:szCs w:val="22"/>
        </w:rPr>
      </w:pPr>
      <w:r w:rsidRPr="00891F5C">
        <w:rPr>
          <w:sz w:val="22"/>
          <w:szCs w:val="22"/>
        </w:rPr>
        <w:t xml:space="preserve">During training, a feature extractor is used to convert each input value to a feature set. These feature sets, which capture the basic information about each input that should be used to classify it, are discussed in the next section. Pairs of feature sets and labels are fed into the machine learning algorithm to generate a model. </w:t>
      </w:r>
    </w:p>
    <w:p w14:paraId="6D745FC9" w14:textId="77777777" w:rsidR="00D73182" w:rsidRPr="00891F5C" w:rsidRDefault="00D14925" w:rsidP="004418F1">
      <w:pPr>
        <w:pStyle w:val="ListParagraph"/>
        <w:numPr>
          <w:ilvl w:val="0"/>
          <w:numId w:val="13"/>
        </w:numPr>
        <w:rPr>
          <w:sz w:val="22"/>
          <w:szCs w:val="22"/>
        </w:rPr>
      </w:pPr>
      <w:r w:rsidRPr="00891F5C">
        <w:rPr>
          <w:sz w:val="22"/>
          <w:szCs w:val="22"/>
        </w:rPr>
        <w:t>During prediction, the same feature extractor is used to convert unseen inputs to feature sets. These feature sets are then fed into the model, which generates predicted labels.</w:t>
      </w:r>
    </w:p>
    <w:p w14:paraId="46287A01" w14:textId="77777777" w:rsidR="00B41543" w:rsidRDefault="00B41543" w:rsidP="00B41543">
      <w:pPr>
        <w:rPr>
          <w:sz w:val="22"/>
          <w:szCs w:val="22"/>
        </w:rPr>
      </w:pPr>
    </w:p>
    <w:p w14:paraId="4F259F79" w14:textId="77777777" w:rsidR="00891F5C" w:rsidRDefault="00891F5C" w:rsidP="00B41543">
      <w:pPr>
        <w:rPr>
          <w:sz w:val="22"/>
          <w:szCs w:val="22"/>
        </w:rPr>
      </w:pPr>
    </w:p>
    <w:p w14:paraId="7163B49A" w14:textId="77777777" w:rsidR="00891F5C" w:rsidRDefault="00891F5C" w:rsidP="00B41543">
      <w:pPr>
        <w:rPr>
          <w:sz w:val="22"/>
          <w:szCs w:val="22"/>
        </w:rPr>
      </w:pPr>
    </w:p>
    <w:p w14:paraId="19147B5F" w14:textId="77777777" w:rsidR="00891F5C" w:rsidRDefault="00891F5C" w:rsidP="00B41543">
      <w:pPr>
        <w:rPr>
          <w:sz w:val="22"/>
          <w:szCs w:val="22"/>
        </w:rPr>
      </w:pPr>
    </w:p>
    <w:p w14:paraId="41CDB611" w14:textId="77777777" w:rsidR="00891F5C" w:rsidRPr="00891F5C" w:rsidRDefault="00891F5C" w:rsidP="00B41543">
      <w:pPr>
        <w:rPr>
          <w:sz w:val="22"/>
          <w:szCs w:val="22"/>
        </w:rPr>
      </w:pPr>
    </w:p>
    <w:p w14:paraId="23EC86F7" w14:textId="063052F8" w:rsidR="00B41543" w:rsidRPr="004C5A75" w:rsidRDefault="00B41543" w:rsidP="00B41543">
      <w:pPr>
        <w:pStyle w:val="SectionHeader"/>
        <w:shd w:val="clear" w:color="auto" w:fill="auto"/>
        <w:rPr>
          <w:color w:val="FF0000"/>
          <w:sz w:val="22"/>
          <w:szCs w:val="22"/>
        </w:rPr>
      </w:pPr>
      <w:r w:rsidRPr="004C5A75">
        <w:rPr>
          <w:color w:val="FF0000"/>
          <w:sz w:val="22"/>
          <w:szCs w:val="22"/>
        </w:rPr>
        <w:lastRenderedPageBreak/>
        <w:t>Spelling Correction</w:t>
      </w:r>
    </w:p>
    <w:p w14:paraId="4ADB5667" w14:textId="7DA8C79E" w:rsidR="00B41543" w:rsidRPr="002116D4" w:rsidRDefault="00B41543" w:rsidP="00B41543">
      <w:pPr>
        <w:spacing w:line="240" w:lineRule="auto"/>
        <w:jc w:val="left"/>
        <w:rPr>
          <w:rFonts w:ascii="Times New Roman" w:eastAsia="Times New Roman" w:hAnsi="Times New Roman" w:cs="Times New Roman"/>
          <w:b/>
          <w:i/>
          <w:color w:val="7030A0"/>
          <w:sz w:val="22"/>
          <w:szCs w:val="22"/>
        </w:rPr>
      </w:pPr>
      <w:r w:rsidRPr="002116D4">
        <w:rPr>
          <w:rFonts w:ascii="Times New Roman" w:eastAsia="Times New Roman" w:hAnsi="Times New Roman" w:cs="Times New Roman"/>
          <w:b/>
          <w:i/>
          <w:color w:val="7030A0"/>
          <w:sz w:val="22"/>
          <w:szCs w:val="22"/>
        </w:rPr>
        <w:t># using Autocorrect (pip install autocorrect)</w:t>
      </w:r>
    </w:p>
    <w:p w14:paraId="5B8E87DB"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from autocorrect import Speller</w:t>
      </w:r>
    </w:p>
    <w:p w14:paraId="05FEBF9E"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 = Speller(lang='en')</w:t>
      </w:r>
    </w:p>
    <w:p w14:paraId="1909C8D2"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caaaar')</w:t>
      </w:r>
    </w:p>
    <w:p w14:paraId="2769F183"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mussage')</w:t>
      </w:r>
    </w:p>
    <w:p w14:paraId="26630489"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survice')</w:t>
      </w:r>
    </w:p>
    <w:p w14:paraId="3FB1BC5C"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hte')</w:t>
      </w:r>
    </w:p>
    <w:p w14:paraId="5D34E9C3" w14:textId="77777777" w:rsidR="005754B0" w:rsidRPr="00891F5C" w:rsidRDefault="005754B0" w:rsidP="00B41543">
      <w:pPr>
        <w:spacing w:line="240" w:lineRule="auto"/>
        <w:jc w:val="left"/>
        <w:rPr>
          <w:rFonts w:ascii="Consolas" w:hAnsi="Consolas"/>
          <w:noProof/>
          <w:sz w:val="22"/>
          <w:szCs w:val="22"/>
        </w:rPr>
      </w:pPr>
    </w:p>
    <w:p w14:paraId="63DC0B34" w14:textId="23FEDB70" w:rsidR="00B41543" w:rsidRPr="002116D4" w:rsidRDefault="00B41543" w:rsidP="00B41543">
      <w:pPr>
        <w:spacing w:line="240" w:lineRule="auto"/>
        <w:jc w:val="left"/>
        <w:rPr>
          <w:rFonts w:ascii="Times New Roman" w:eastAsia="Times New Roman" w:hAnsi="Times New Roman" w:cs="Times New Roman"/>
          <w:b/>
          <w:i/>
          <w:color w:val="7030A0"/>
          <w:sz w:val="22"/>
          <w:szCs w:val="22"/>
        </w:rPr>
      </w:pPr>
      <w:r w:rsidRPr="002116D4">
        <w:rPr>
          <w:rFonts w:ascii="Times New Roman" w:eastAsia="Times New Roman" w:hAnsi="Times New Roman" w:cs="Times New Roman"/>
          <w:b/>
          <w:i/>
          <w:color w:val="7030A0"/>
          <w:sz w:val="22"/>
          <w:szCs w:val="22"/>
        </w:rPr>
        <w:t># using Textblob</w:t>
      </w:r>
    </w:p>
    <w:p w14:paraId="0BA6B351"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from textblob import TextBlob</w:t>
      </w:r>
    </w:p>
    <w:p w14:paraId="1539F3B5"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b1 = TextBlob("I havv goood speling!")</w:t>
      </w:r>
    </w:p>
    <w:p w14:paraId="6B4732F4"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print(b1.correct())</w:t>
      </w:r>
    </w:p>
    <w:p w14:paraId="257AB06E"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b2 = TextBlob("caaaar")</w:t>
      </w:r>
    </w:p>
    <w:p w14:paraId="6ECF341D"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print(b2.correct())</w:t>
      </w:r>
    </w:p>
    <w:p w14:paraId="1E0F39AB" w14:textId="77777777" w:rsidR="00B41543" w:rsidRPr="00891F5C" w:rsidRDefault="00B41543" w:rsidP="00B41543">
      <w:pPr>
        <w:spacing w:line="240" w:lineRule="auto"/>
        <w:jc w:val="left"/>
        <w:rPr>
          <w:rFonts w:ascii="Times New Roman" w:eastAsia="Times New Roman" w:hAnsi="Times New Roman" w:cs="Times New Roman"/>
          <w:sz w:val="22"/>
          <w:szCs w:val="22"/>
        </w:rPr>
      </w:pPr>
    </w:p>
    <w:p w14:paraId="492415C9" w14:textId="77777777" w:rsidR="00B41543" w:rsidRPr="00891F5C" w:rsidRDefault="00B41543" w:rsidP="00B41543">
      <w:pPr>
        <w:spacing w:line="240" w:lineRule="auto"/>
        <w:jc w:val="left"/>
        <w:rPr>
          <w:rFonts w:ascii="Times New Roman" w:eastAsia="Times New Roman" w:hAnsi="Times New Roman" w:cs="Times New Roman"/>
          <w:sz w:val="22"/>
          <w:szCs w:val="22"/>
        </w:rPr>
      </w:pPr>
    </w:p>
    <w:p w14:paraId="0864907F" w14:textId="2A04C1DD" w:rsidR="00B41543" w:rsidRPr="002116D4" w:rsidRDefault="00B41543" w:rsidP="00B41543">
      <w:pPr>
        <w:spacing w:line="240" w:lineRule="auto"/>
        <w:jc w:val="left"/>
        <w:rPr>
          <w:rFonts w:ascii="Times New Roman" w:eastAsia="Times New Roman" w:hAnsi="Times New Roman" w:cs="Times New Roman"/>
          <w:b/>
          <w:i/>
          <w:color w:val="7030A0"/>
          <w:sz w:val="22"/>
          <w:szCs w:val="22"/>
        </w:rPr>
      </w:pPr>
      <w:r w:rsidRPr="002116D4">
        <w:rPr>
          <w:rFonts w:ascii="Times New Roman" w:eastAsia="Times New Roman" w:hAnsi="Times New Roman" w:cs="Times New Roman"/>
          <w:b/>
          <w:i/>
          <w:color w:val="7030A0"/>
          <w:sz w:val="22"/>
          <w:szCs w:val="22"/>
        </w:rPr>
        <w:t xml:space="preserve"># </w:t>
      </w:r>
      <w:proofErr w:type="gramStart"/>
      <w:r w:rsidRPr="002116D4">
        <w:rPr>
          <w:rFonts w:ascii="Times New Roman" w:eastAsia="Times New Roman" w:hAnsi="Times New Roman" w:cs="Times New Roman"/>
          <w:b/>
          <w:i/>
          <w:color w:val="7030A0"/>
          <w:sz w:val="22"/>
          <w:szCs w:val="22"/>
        </w:rPr>
        <w:t>using</w:t>
      </w:r>
      <w:proofErr w:type="gramEnd"/>
      <w:r w:rsidRPr="002116D4">
        <w:rPr>
          <w:rFonts w:ascii="Times New Roman" w:eastAsia="Times New Roman" w:hAnsi="Times New Roman" w:cs="Times New Roman"/>
          <w:b/>
          <w:i/>
          <w:color w:val="7030A0"/>
          <w:sz w:val="22"/>
          <w:szCs w:val="22"/>
        </w:rPr>
        <w:t xml:space="preserve"> pip install </w:t>
      </w:r>
      <w:proofErr w:type="spellStart"/>
      <w:r w:rsidRPr="002116D4">
        <w:rPr>
          <w:rFonts w:ascii="Times New Roman" w:eastAsia="Times New Roman" w:hAnsi="Times New Roman" w:cs="Times New Roman"/>
          <w:b/>
          <w:i/>
          <w:color w:val="7030A0"/>
          <w:sz w:val="22"/>
          <w:szCs w:val="22"/>
        </w:rPr>
        <w:t>pyspellchecker</w:t>
      </w:r>
      <w:proofErr w:type="spellEnd"/>
      <w:r w:rsidRPr="002116D4">
        <w:rPr>
          <w:rFonts w:ascii="Times New Roman" w:eastAsia="Times New Roman" w:hAnsi="Times New Roman" w:cs="Times New Roman"/>
          <w:b/>
          <w:i/>
          <w:color w:val="7030A0"/>
          <w:sz w:val="22"/>
          <w:szCs w:val="22"/>
        </w:rPr>
        <w:t xml:space="preserve"> </w:t>
      </w:r>
    </w:p>
    <w:p w14:paraId="15080EC3"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from spellchecker import SpellChecker</w:t>
      </w:r>
    </w:p>
    <w:p w14:paraId="712B1246"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 = SpellChecker()</w:t>
      </w:r>
    </w:p>
    <w:p w14:paraId="1C68F38E"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 find those words that may be misspelled</w:t>
      </w:r>
    </w:p>
    <w:p w14:paraId="01544643"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misspelled = spell.unknown(['something', 'is', 'hapenning', 'here'])</w:t>
      </w:r>
    </w:p>
    <w:p w14:paraId="10390064" w14:textId="77777777" w:rsidR="005754B0" w:rsidRPr="00891F5C" w:rsidRDefault="005754B0" w:rsidP="005754B0">
      <w:pPr>
        <w:spacing w:line="240" w:lineRule="auto"/>
        <w:jc w:val="left"/>
        <w:rPr>
          <w:rFonts w:ascii="Times New Roman" w:eastAsia="Times New Roman" w:hAnsi="Times New Roman" w:cs="Times New Roman"/>
          <w:i/>
          <w:sz w:val="22"/>
          <w:szCs w:val="22"/>
        </w:rPr>
      </w:pPr>
      <w:r w:rsidRPr="00891F5C">
        <w:rPr>
          <w:rFonts w:ascii="Times New Roman" w:eastAsia="Times New Roman" w:hAnsi="Times New Roman" w:cs="Times New Roman"/>
          <w:i/>
          <w:sz w:val="22"/>
          <w:szCs w:val="22"/>
        </w:rPr>
        <w:t># Get the one `most likely` answer</w:t>
      </w:r>
    </w:p>
    <w:p w14:paraId="4F196550" w14:textId="77777777" w:rsidR="00B41543" w:rsidRPr="00891F5C" w:rsidRDefault="00B41543" w:rsidP="005754B0">
      <w:pPr>
        <w:rPr>
          <w:rFonts w:ascii="Consolas" w:hAnsi="Consolas"/>
          <w:noProof/>
          <w:sz w:val="22"/>
          <w:szCs w:val="22"/>
        </w:rPr>
      </w:pPr>
      <w:r w:rsidRPr="00891F5C">
        <w:rPr>
          <w:rFonts w:ascii="Consolas" w:hAnsi="Consolas"/>
          <w:noProof/>
          <w:sz w:val="22"/>
          <w:szCs w:val="22"/>
        </w:rPr>
        <w:t>for word in misspelled:</w:t>
      </w:r>
    </w:p>
    <w:p w14:paraId="5B9B0689" w14:textId="77777777" w:rsidR="00B41543" w:rsidRPr="00891F5C" w:rsidRDefault="00B41543" w:rsidP="005754B0">
      <w:pPr>
        <w:ind w:firstLine="357"/>
        <w:rPr>
          <w:rFonts w:ascii="Consolas" w:hAnsi="Consolas"/>
          <w:noProof/>
          <w:sz w:val="22"/>
          <w:szCs w:val="22"/>
        </w:rPr>
      </w:pPr>
      <w:r w:rsidRPr="00891F5C">
        <w:rPr>
          <w:rFonts w:ascii="Consolas" w:hAnsi="Consolas"/>
          <w:noProof/>
          <w:sz w:val="22"/>
          <w:szCs w:val="22"/>
        </w:rPr>
        <w:t>print(spell.correction(word))</w:t>
      </w:r>
    </w:p>
    <w:p w14:paraId="65568EDB" w14:textId="77777777" w:rsidR="00B41543" w:rsidRPr="00891F5C" w:rsidRDefault="00B41543" w:rsidP="00B41543">
      <w:pPr>
        <w:spacing w:line="240" w:lineRule="auto"/>
        <w:jc w:val="left"/>
        <w:rPr>
          <w:rFonts w:ascii="Times New Roman" w:eastAsia="Times New Roman" w:hAnsi="Times New Roman" w:cs="Times New Roman"/>
          <w:i/>
          <w:sz w:val="22"/>
          <w:szCs w:val="22"/>
        </w:rPr>
      </w:pPr>
      <w:r w:rsidRPr="00891F5C">
        <w:rPr>
          <w:rFonts w:ascii="Times New Roman" w:eastAsia="Times New Roman" w:hAnsi="Times New Roman" w:cs="Times New Roman"/>
          <w:i/>
          <w:sz w:val="22"/>
          <w:szCs w:val="22"/>
        </w:rPr>
        <w:t># Get a list of `likely` options</w:t>
      </w:r>
    </w:p>
    <w:p w14:paraId="57288B4D" w14:textId="44B366A3" w:rsidR="00B41543" w:rsidRPr="00891F5C" w:rsidRDefault="00B41543" w:rsidP="005754B0">
      <w:pPr>
        <w:ind w:firstLine="357"/>
        <w:rPr>
          <w:rFonts w:ascii="Consolas" w:hAnsi="Consolas"/>
          <w:noProof/>
          <w:sz w:val="22"/>
          <w:szCs w:val="22"/>
        </w:rPr>
      </w:pPr>
      <w:r w:rsidRPr="00891F5C">
        <w:rPr>
          <w:rFonts w:ascii="Consolas" w:hAnsi="Consolas"/>
          <w:noProof/>
          <w:sz w:val="22"/>
          <w:szCs w:val="22"/>
        </w:rPr>
        <w:t>print(spell.candidates(word))</w:t>
      </w:r>
    </w:p>
    <w:p w14:paraId="06EB9EE2" w14:textId="77777777" w:rsidR="00B41543" w:rsidRDefault="00B41543" w:rsidP="00B41543">
      <w:pPr>
        <w:rPr>
          <w:sz w:val="22"/>
          <w:szCs w:val="22"/>
        </w:rPr>
      </w:pPr>
    </w:p>
    <w:p w14:paraId="7E35FDD2" w14:textId="6B2CF326" w:rsidR="002116D4" w:rsidRPr="004C5A75" w:rsidRDefault="002116D4" w:rsidP="002116D4">
      <w:pPr>
        <w:pStyle w:val="SectionHeader"/>
        <w:shd w:val="clear" w:color="auto" w:fill="auto"/>
        <w:rPr>
          <w:color w:val="FF0000"/>
          <w:sz w:val="22"/>
          <w:szCs w:val="22"/>
        </w:rPr>
      </w:pPr>
      <w:r>
        <w:rPr>
          <w:color w:val="FF0000"/>
          <w:sz w:val="22"/>
          <w:szCs w:val="22"/>
        </w:rPr>
        <w:t>Grammar and Spell Check using Python</w:t>
      </w:r>
    </w:p>
    <w:p w14:paraId="067BE439" w14:textId="77777777" w:rsidR="002116D4" w:rsidRDefault="002116D4" w:rsidP="00B41543">
      <w:pPr>
        <w:rPr>
          <w:sz w:val="22"/>
          <w:szCs w:val="22"/>
        </w:rPr>
      </w:pPr>
    </w:p>
    <w:p w14:paraId="05FA4C3C" w14:textId="77777777" w:rsidR="002116D4" w:rsidRDefault="002116D4" w:rsidP="002116D4">
      <w:pPr>
        <w:rPr>
          <w:rFonts w:ascii="Consolas" w:hAnsi="Consolas"/>
          <w:noProof/>
          <w:color w:val="002060"/>
          <w:sz w:val="22"/>
          <w:szCs w:val="22"/>
        </w:rPr>
      </w:pPr>
      <w:r w:rsidRPr="002116D4">
        <w:rPr>
          <w:rFonts w:ascii="Consolas" w:hAnsi="Consolas"/>
          <w:noProof/>
          <w:color w:val="002060"/>
          <w:sz w:val="22"/>
          <w:szCs w:val="22"/>
        </w:rPr>
        <w:t># pip install language-check</w:t>
      </w:r>
    </w:p>
    <w:p w14:paraId="4DD025DA" w14:textId="397B576B" w:rsidR="007812B8" w:rsidRPr="002116D4" w:rsidRDefault="007812B8" w:rsidP="002116D4">
      <w:pPr>
        <w:rPr>
          <w:rFonts w:ascii="Consolas" w:hAnsi="Consolas"/>
          <w:noProof/>
          <w:color w:val="002060"/>
          <w:sz w:val="22"/>
          <w:szCs w:val="22"/>
        </w:rPr>
      </w:pPr>
      <w:r>
        <w:rPr>
          <w:rFonts w:ascii="Consolas" w:hAnsi="Consolas"/>
          <w:noProof/>
          <w:color w:val="002060"/>
          <w:sz w:val="22"/>
          <w:szCs w:val="22"/>
        </w:rPr>
        <w:t xml:space="preserve"># </w:t>
      </w:r>
      <w:r w:rsidRPr="007812B8">
        <w:rPr>
          <w:rFonts w:ascii="Consolas" w:hAnsi="Consolas"/>
          <w:noProof/>
          <w:color w:val="002060"/>
          <w:sz w:val="22"/>
          <w:szCs w:val="22"/>
        </w:rPr>
        <w:t>https://pypi.org/project/language-check/</w:t>
      </w:r>
    </w:p>
    <w:p w14:paraId="6E4B4374" w14:textId="77777777" w:rsidR="002116D4" w:rsidRPr="002116D4" w:rsidRDefault="002116D4" w:rsidP="002116D4">
      <w:pPr>
        <w:rPr>
          <w:rFonts w:ascii="Consolas" w:hAnsi="Consolas"/>
          <w:noProof/>
          <w:sz w:val="22"/>
          <w:szCs w:val="22"/>
        </w:rPr>
      </w:pPr>
      <w:r w:rsidRPr="002116D4">
        <w:rPr>
          <w:rFonts w:ascii="Consolas" w:hAnsi="Consolas"/>
          <w:noProof/>
          <w:sz w:val="22"/>
          <w:szCs w:val="22"/>
        </w:rPr>
        <w:t xml:space="preserve">import language_check </w:t>
      </w:r>
    </w:p>
    <w:p w14:paraId="1AAC4347" w14:textId="77777777" w:rsidR="002116D4" w:rsidRPr="002116D4" w:rsidRDefault="002116D4" w:rsidP="002116D4">
      <w:pPr>
        <w:rPr>
          <w:rFonts w:ascii="Consolas" w:hAnsi="Consolas"/>
          <w:noProof/>
          <w:sz w:val="22"/>
          <w:szCs w:val="22"/>
        </w:rPr>
      </w:pPr>
      <w:r w:rsidRPr="002116D4">
        <w:rPr>
          <w:rFonts w:ascii="Consolas" w:hAnsi="Consolas"/>
          <w:noProof/>
          <w:sz w:val="22"/>
          <w:szCs w:val="22"/>
        </w:rPr>
        <w:t xml:space="preserve">tool = language_check.LanguageTool('en-US') </w:t>
      </w:r>
    </w:p>
    <w:p w14:paraId="5D9DC366" w14:textId="46A240A4" w:rsidR="002116D4" w:rsidRPr="002116D4" w:rsidRDefault="002116D4" w:rsidP="002116D4">
      <w:pPr>
        <w:rPr>
          <w:rFonts w:ascii="Consolas" w:hAnsi="Consolas"/>
          <w:noProof/>
          <w:sz w:val="22"/>
          <w:szCs w:val="22"/>
        </w:rPr>
      </w:pPr>
      <w:r w:rsidRPr="002116D4">
        <w:rPr>
          <w:rFonts w:ascii="Consolas" w:hAnsi="Consolas"/>
          <w:noProof/>
          <w:sz w:val="22"/>
          <w:szCs w:val="22"/>
        </w:rPr>
        <w:t>text = "</w:t>
      </w:r>
      <w:r w:rsidR="008C34E0">
        <w:rPr>
          <w:rFonts w:ascii="Consolas" w:hAnsi="Consolas"/>
          <w:noProof/>
          <w:sz w:val="22"/>
          <w:szCs w:val="22"/>
        </w:rPr>
        <w:t>he are a human</w:t>
      </w:r>
      <w:r w:rsidRPr="002116D4">
        <w:rPr>
          <w:rFonts w:ascii="Consolas" w:hAnsi="Consolas"/>
          <w:noProof/>
          <w:sz w:val="22"/>
          <w:szCs w:val="22"/>
        </w:rPr>
        <w:t>"</w:t>
      </w:r>
    </w:p>
    <w:p w14:paraId="59EF0764" w14:textId="3DCED51D" w:rsidR="002116D4" w:rsidRDefault="00686EE7" w:rsidP="002116D4">
      <w:pPr>
        <w:rPr>
          <w:rFonts w:ascii="Consolas" w:hAnsi="Consolas"/>
          <w:noProof/>
          <w:sz w:val="22"/>
          <w:szCs w:val="22"/>
        </w:rPr>
      </w:pPr>
      <w:r w:rsidRPr="00686EE7">
        <w:rPr>
          <w:rFonts w:ascii="Consolas" w:hAnsi="Consolas"/>
          <w:noProof/>
          <w:sz w:val="22"/>
          <w:szCs w:val="22"/>
        </w:rPr>
        <w:t>match</w:t>
      </w:r>
      <w:r w:rsidRPr="002116D4">
        <w:rPr>
          <w:rFonts w:ascii="Consolas" w:hAnsi="Consolas"/>
          <w:noProof/>
          <w:sz w:val="22"/>
          <w:szCs w:val="22"/>
        </w:rPr>
        <w:t xml:space="preserve"> </w:t>
      </w:r>
      <w:r>
        <w:rPr>
          <w:rFonts w:ascii="Consolas" w:hAnsi="Consolas"/>
          <w:noProof/>
          <w:sz w:val="22"/>
          <w:szCs w:val="22"/>
        </w:rPr>
        <w:t xml:space="preserve">= </w:t>
      </w:r>
      <w:r w:rsidR="002116D4" w:rsidRPr="002116D4">
        <w:rPr>
          <w:rFonts w:ascii="Consolas" w:hAnsi="Consolas"/>
          <w:noProof/>
          <w:sz w:val="22"/>
          <w:szCs w:val="22"/>
        </w:rPr>
        <w:t>tool.check(text)</w:t>
      </w:r>
    </w:p>
    <w:p w14:paraId="0499EB3A"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print(match)</w:t>
      </w:r>
    </w:p>
    <w:p w14:paraId="1FE1D1B6"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print(len(match))</w:t>
      </w:r>
    </w:p>
    <w:p w14:paraId="5ECFB738" w14:textId="3536EB17" w:rsidR="00686EE7" w:rsidRDefault="00686EE7" w:rsidP="00686EE7">
      <w:pPr>
        <w:rPr>
          <w:rFonts w:ascii="Consolas" w:hAnsi="Consolas"/>
          <w:noProof/>
          <w:sz w:val="22"/>
          <w:szCs w:val="22"/>
        </w:rPr>
      </w:pPr>
      <w:r w:rsidRPr="00686EE7">
        <w:rPr>
          <w:rFonts w:ascii="Consolas" w:hAnsi="Consolas"/>
          <w:noProof/>
          <w:sz w:val="22"/>
          <w:szCs w:val="22"/>
        </w:rPr>
        <w:t>language_check.correct(text, match)</w:t>
      </w:r>
    </w:p>
    <w:p w14:paraId="61B4BD14" w14:textId="77777777" w:rsidR="00686EE7" w:rsidRDefault="00686EE7" w:rsidP="002116D4">
      <w:pPr>
        <w:rPr>
          <w:rFonts w:ascii="Consolas" w:hAnsi="Consolas"/>
          <w:noProof/>
          <w:sz w:val="22"/>
          <w:szCs w:val="22"/>
        </w:rPr>
      </w:pPr>
    </w:p>
    <w:p w14:paraId="42D28EA7" w14:textId="79E769A1" w:rsidR="00686EE7" w:rsidRPr="00686EE7" w:rsidRDefault="00686EE7" w:rsidP="002116D4">
      <w:pPr>
        <w:rPr>
          <w:rFonts w:ascii="Consolas" w:hAnsi="Consolas"/>
          <w:noProof/>
          <w:color w:val="002060"/>
          <w:sz w:val="22"/>
          <w:szCs w:val="22"/>
        </w:rPr>
      </w:pPr>
      <w:r w:rsidRPr="00686EE7">
        <w:rPr>
          <w:rFonts w:ascii="Consolas" w:hAnsi="Consolas"/>
          <w:noProof/>
          <w:color w:val="002060"/>
          <w:sz w:val="22"/>
          <w:szCs w:val="22"/>
        </w:rPr>
        <w:t># https://pypi.org/project/language-tool-python/</w:t>
      </w:r>
    </w:p>
    <w:p w14:paraId="11A10502" w14:textId="77777777" w:rsidR="00686EE7" w:rsidRPr="00686EE7" w:rsidRDefault="00686EE7" w:rsidP="00686EE7">
      <w:pPr>
        <w:rPr>
          <w:rFonts w:ascii="Consolas" w:hAnsi="Consolas"/>
          <w:noProof/>
          <w:color w:val="002060"/>
          <w:sz w:val="22"/>
          <w:szCs w:val="22"/>
        </w:rPr>
      </w:pPr>
      <w:r w:rsidRPr="00686EE7">
        <w:rPr>
          <w:rFonts w:ascii="Consolas" w:hAnsi="Consolas"/>
          <w:noProof/>
          <w:color w:val="002060"/>
          <w:sz w:val="22"/>
          <w:szCs w:val="22"/>
        </w:rPr>
        <w:t># pip install language-tool-python</w:t>
      </w:r>
    </w:p>
    <w:p w14:paraId="6949EB80"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import language_tool_python</w:t>
      </w:r>
    </w:p>
    <w:p w14:paraId="53DC7C2B"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tool = language_tool_python.LanguageTool('en-US')</w:t>
      </w:r>
    </w:p>
    <w:p w14:paraId="4C946253"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 xml:space="preserve"> </w:t>
      </w:r>
    </w:p>
    <w:p w14:paraId="738CE8C9" w14:textId="2CDE840D" w:rsidR="00686EE7" w:rsidRPr="00686EE7" w:rsidRDefault="00686EE7" w:rsidP="00686EE7">
      <w:pPr>
        <w:rPr>
          <w:rFonts w:ascii="Consolas" w:hAnsi="Consolas"/>
          <w:noProof/>
          <w:sz w:val="22"/>
          <w:szCs w:val="22"/>
        </w:rPr>
      </w:pPr>
      <w:r w:rsidRPr="00686EE7">
        <w:rPr>
          <w:rFonts w:ascii="Consolas" w:hAnsi="Consolas"/>
          <w:noProof/>
          <w:sz w:val="22"/>
          <w:szCs w:val="22"/>
        </w:rPr>
        <w:t>text = "</w:t>
      </w:r>
      <w:r w:rsidR="008C34E0">
        <w:rPr>
          <w:rFonts w:ascii="Consolas" w:hAnsi="Consolas"/>
          <w:noProof/>
          <w:sz w:val="22"/>
          <w:szCs w:val="22"/>
        </w:rPr>
        <w:t>he are a human</w:t>
      </w:r>
      <w:r w:rsidRPr="00686EE7">
        <w:rPr>
          <w:rFonts w:ascii="Consolas" w:hAnsi="Consolas"/>
          <w:noProof/>
          <w:sz w:val="22"/>
          <w:szCs w:val="22"/>
        </w:rPr>
        <w:t>"</w:t>
      </w:r>
    </w:p>
    <w:p w14:paraId="4F7FEC5B"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matches = tool.check(text)</w:t>
      </w:r>
    </w:p>
    <w:p w14:paraId="799B2E54"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lastRenderedPageBreak/>
        <w:t>print(len(matches))</w:t>
      </w:r>
    </w:p>
    <w:p w14:paraId="6DC68B05" w14:textId="514D5376" w:rsidR="00686EE7" w:rsidRPr="002116D4" w:rsidRDefault="00686EE7" w:rsidP="00686EE7">
      <w:pPr>
        <w:rPr>
          <w:rFonts w:ascii="Consolas" w:hAnsi="Consolas"/>
          <w:noProof/>
          <w:sz w:val="22"/>
          <w:szCs w:val="22"/>
        </w:rPr>
      </w:pPr>
      <w:r w:rsidRPr="00686EE7">
        <w:rPr>
          <w:rFonts w:ascii="Consolas" w:hAnsi="Consolas"/>
          <w:noProof/>
          <w:sz w:val="22"/>
          <w:szCs w:val="22"/>
        </w:rPr>
        <w:t>tool.correct(text)</w:t>
      </w:r>
    </w:p>
    <w:p w14:paraId="248B9350" w14:textId="77777777" w:rsidR="005D5E85" w:rsidRPr="00146F18" w:rsidRDefault="00D36A34" w:rsidP="004418F1">
      <w:pPr>
        <w:pStyle w:val="SectionHeader"/>
        <w:shd w:val="clear" w:color="auto" w:fill="auto"/>
        <w:rPr>
          <w:color w:val="FF0000"/>
          <w:sz w:val="22"/>
          <w:szCs w:val="22"/>
        </w:rPr>
      </w:pPr>
      <w:bookmarkStart w:id="0" w:name="_GoBack"/>
      <w:r w:rsidRPr="00146F18">
        <w:rPr>
          <w:color w:val="FF0000"/>
          <w:sz w:val="22"/>
          <w:szCs w:val="22"/>
        </w:rPr>
        <w:t>Practice</w:t>
      </w:r>
      <w:r w:rsidR="00C15FFC" w:rsidRPr="00146F18">
        <w:rPr>
          <w:color w:val="FF0000"/>
          <w:sz w:val="22"/>
          <w:szCs w:val="22"/>
        </w:rPr>
        <w:t>s</w:t>
      </w:r>
    </w:p>
    <w:bookmarkEnd w:id="0"/>
    <w:p w14:paraId="199F301E" w14:textId="37462607" w:rsidR="00274A0E" w:rsidRPr="00891F5C" w:rsidRDefault="00FC7957" w:rsidP="00A5346B">
      <w:pPr>
        <w:pStyle w:val="Header2"/>
        <w:numPr>
          <w:ilvl w:val="0"/>
          <w:numId w:val="0"/>
        </w:numPr>
        <w:shd w:val="clear" w:color="auto" w:fill="FFC000" w:themeFill="accent4"/>
        <w:rPr>
          <w:sz w:val="22"/>
          <w:szCs w:val="22"/>
        </w:rPr>
      </w:pPr>
      <w:r w:rsidRPr="00891F5C">
        <w:rPr>
          <w:sz w:val="22"/>
          <w:szCs w:val="22"/>
        </w:rPr>
        <w:t>Text/Document Classification (</w:t>
      </w:r>
      <w:r w:rsidR="00684872" w:rsidRPr="00891F5C">
        <w:rPr>
          <w:sz w:val="22"/>
          <w:szCs w:val="22"/>
        </w:rPr>
        <w:t>Gender Identification</w:t>
      </w:r>
      <w:r w:rsidRPr="00891F5C">
        <w:rPr>
          <w:sz w:val="22"/>
          <w:szCs w:val="22"/>
        </w:rPr>
        <w:t>)</w:t>
      </w:r>
    </w:p>
    <w:p w14:paraId="0B05B064" w14:textId="77777777" w:rsidR="002F2D10" w:rsidRPr="00891F5C" w:rsidRDefault="00684872" w:rsidP="004418F1">
      <w:pPr>
        <w:rPr>
          <w:sz w:val="22"/>
          <w:szCs w:val="22"/>
        </w:rPr>
      </w:pPr>
      <w:r w:rsidRPr="00891F5C">
        <w:rPr>
          <w:sz w:val="22"/>
          <w:szCs w:val="22"/>
        </w:rPr>
        <w:t xml:space="preserve">In </w:t>
      </w:r>
      <w:r w:rsidR="00C019DB" w:rsidRPr="00891F5C">
        <w:rPr>
          <w:sz w:val="22"/>
          <w:szCs w:val="22"/>
        </w:rPr>
        <w:t xml:space="preserve">“Natural Language Processing with Python” (the third reference above), in the </w:t>
      </w:r>
      <w:r w:rsidRPr="00891F5C">
        <w:rPr>
          <w:sz w:val="22"/>
          <w:szCs w:val="22"/>
        </w:rPr>
        <w:t xml:space="preserve">Section 2.4, we can see that male and female names have some distinctive characteristics. Names ending in </w:t>
      </w:r>
      <w:r w:rsidRPr="00891F5C">
        <w:rPr>
          <w:i/>
          <w:iCs/>
          <w:sz w:val="22"/>
          <w:szCs w:val="22"/>
        </w:rPr>
        <w:t>a</w:t>
      </w:r>
      <w:r w:rsidRPr="00891F5C">
        <w:rPr>
          <w:sz w:val="22"/>
          <w:szCs w:val="22"/>
        </w:rPr>
        <w:t xml:space="preserve">, </w:t>
      </w:r>
      <w:r w:rsidRPr="00891F5C">
        <w:rPr>
          <w:i/>
          <w:iCs/>
          <w:sz w:val="22"/>
          <w:szCs w:val="22"/>
        </w:rPr>
        <w:t>e</w:t>
      </w:r>
      <w:r w:rsidRPr="00891F5C">
        <w:rPr>
          <w:sz w:val="22"/>
          <w:szCs w:val="22"/>
        </w:rPr>
        <w:t xml:space="preserve"> and </w:t>
      </w:r>
      <w:r w:rsidRPr="00891F5C">
        <w:rPr>
          <w:i/>
          <w:iCs/>
          <w:sz w:val="22"/>
          <w:szCs w:val="22"/>
        </w:rPr>
        <w:t>i</w:t>
      </w:r>
      <w:r w:rsidRPr="00891F5C">
        <w:rPr>
          <w:sz w:val="22"/>
          <w:szCs w:val="22"/>
        </w:rPr>
        <w:t xml:space="preserve"> are likely to be female, while names ending in </w:t>
      </w:r>
      <w:r w:rsidRPr="00891F5C">
        <w:rPr>
          <w:i/>
          <w:iCs/>
          <w:sz w:val="22"/>
          <w:szCs w:val="22"/>
        </w:rPr>
        <w:t>k</w:t>
      </w:r>
      <w:r w:rsidRPr="00891F5C">
        <w:rPr>
          <w:sz w:val="22"/>
          <w:szCs w:val="22"/>
        </w:rPr>
        <w:t xml:space="preserve">, </w:t>
      </w:r>
      <w:r w:rsidRPr="00891F5C">
        <w:rPr>
          <w:i/>
          <w:iCs/>
          <w:sz w:val="22"/>
          <w:szCs w:val="22"/>
        </w:rPr>
        <w:t>o</w:t>
      </w:r>
      <w:r w:rsidRPr="00891F5C">
        <w:rPr>
          <w:sz w:val="22"/>
          <w:szCs w:val="22"/>
        </w:rPr>
        <w:t xml:space="preserve">, </w:t>
      </w:r>
      <w:r w:rsidRPr="00891F5C">
        <w:rPr>
          <w:i/>
          <w:iCs/>
          <w:sz w:val="22"/>
          <w:szCs w:val="22"/>
        </w:rPr>
        <w:t>r</w:t>
      </w:r>
      <w:r w:rsidRPr="00891F5C">
        <w:rPr>
          <w:sz w:val="22"/>
          <w:szCs w:val="22"/>
        </w:rPr>
        <w:t xml:space="preserve">, </w:t>
      </w:r>
      <w:r w:rsidRPr="00891F5C">
        <w:rPr>
          <w:i/>
          <w:iCs/>
          <w:sz w:val="22"/>
          <w:szCs w:val="22"/>
        </w:rPr>
        <w:t>s</w:t>
      </w:r>
      <w:r w:rsidRPr="00891F5C">
        <w:rPr>
          <w:sz w:val="22"/>
          <w:szCs w:val="22"/>
        </w:rPr>
        <w:t xml:space="preserve"> and </w:t>
      </w:r>
      <w:r w:rsidRPr="00891F5C">
        <w:rPr>
          <w:i/>
          <w:iCs/>
          <w:sz w:val="22"/>
          <w:szCs w:val="22"/>
        </w:rPr>
        <w:t>t</w:t>
      </w:r>
      <w:r w:rsidRPr="00891F5C">
        <w:rPr>
          <w:sz w:val="22"/>
          <w:szCs w:val="22"/>
        </w:rPr>
        <w:t xml:space="preserve"> are likely to be male. Let's build a classifier to model these differences more precisely</w:t>
      </w:r>
      <w:r w:rsidR="00215943" w:rsidRPr="00891F5C">
        <w:rPr>
          <w:sz w:val="22"/>
          <w:szCs w:val="22"/>
        </w:rPr>
        <w:t xml:space="preserve">. </w:t>
      </w:r>
    </w:p>
    <w:p w14:paraId="744C965C" w14:textId="77777777" w:rsidR="00560419" w:rsidRPr="00891F5C" w:rsidRDefault="00560419" w:rsidP="007317CA">
      <w:pPr>
        <w:rPr>
          <w:sz w:val="22"/>
          <w:szCs w:val="22"/>
        </w:rPr>
      </w:pPr>
      <w:r w:rsidRPr="00891F5C">
        <w:rPr>
          <w:sz w:val="22"/>
          <w:szCs w:val="22"/>
        </w:rPr>
        <w:t xml:space="preserve">The first step in creating a classifier is deciding what </w:t>
      </w:r>
      <w:r w:rsidRPr="00891F5C">
        <w:rPr>
          <w:b/>
          <w:bCs/>
          <w:sz w:val="22"/>
          <w:szCs w:val="22"/>
        </w:rPr>
        <w:t>features</w:t>
      </w:r>
      <w:r w:rsidRPr="00891F5C">
        <w:rPr>
          <w:sz w:val="22"/>
          <w:szCs w:val="22"/>
        </w:rPr>
        <w:t xml:space="preserve"> of the input are relevant, and how to </w:t>
      </w:r>
      <w:r w:rsidRPr="00891F5C">
        <w:rPr>
          <w:b/>
          <w:bCs/>
          <w:sz w:val="22"/>
          <w:szCs w:val="22"/>
        </w:rPr>
        <w:t>encode</w:t>
      </w:r>
      <w:r w:rsidRPr="00891F5C">
        <w:rPr>
          <w:sz w:val="22"/>
          <w:szCs w:val="22"/>
        </w:rPr>
        <w:t xml:space="preserve"> those features. For this example, we'll start by just looking at the final letter of a given name. The following </w:t>
      </w:r>
      <w:r w:rsidRPr="00891F5C">
        <w:rPr>
          <w:b/>
          <w:bCs/>
          <w:sz w:val="22"/>
          <w:szCs w:val="22"/>
        </w:rPr>
        <w:t>feature extractor</w:t>
      </w:r>
      <w:r w:rsidRPr="00891F5C">
        <w:rPr>
          <w:sz w:val="22"/>
          <w:szCs w:val="22"/>
        </w:rPr>
        <w:t xml:space="preserve"> function builds a dictionary containing relevant information about a given name:</w:t>
      </w:r>
    </w:p>
    <w:p w14:paraId="393143CE" w14:textId="77777777" w:rsidR="007F273C" w:rsidRPr="00891F5C" w:rsidRDefault="007F273C" w:rsidP="007F273C">
      <w:pPr>
        <w:pStyle w:val="Code"/>
        <w:rPr>
          <w:sz w:val="22"/>
          <w:szCs w:val="22"/>
        </w:rPr>
      </w:pPr>
      <w:r w:rsidRPr="00891F5C">
        <w:rPr>
          <w:sz w:val="22"/>
          <w:szCs w:val="22"/>
        </w:rPr>
        <w:t>def gender_features(word):</w:t>
      </w:r>
    </w:p>
    <w:p w14:paraId="3202FD65" w14:textId="77777777" w:rsidR="007F273C" w:rsidRPr="00891F5C" w:rsidRDefault="007F273C" w:rsidP="007F273C">
      <w:pPr>
        <w:pStyle w:val="Code"/>
        <w:rPr>
          <w:sz w:val="22"/>
          <w:szCs w:val="22"/>
        </w:rPr>
      </w:pPr>
      <w:r w:rsidRPr="00891F5C">
        <w:rPr>
          <w:sz w:val="22"/>
          <w:szCs w:val="22"/>
        </w:rPr>
        <w:t xml:space="preserve">     return {'last_letter': word[-1]}</w:t>
      </w:r>
    </w:p>
    <w:p w14:paraId="37BFD113" w14:textId="77777777" w:rsidR="002F2D10" w:rsidRPr="00891F5C" w:rsidRDefault="007F273C" w:rsidP="007F273C">
      <w:pPr>
        <w:pStyle w:val="Code"/>
        <w:rPr>
          <w:sz w:val="22"/>
          <w:szCs w:val="22"/>
        </w:rPr>
      </w:pPr>
      <w:r w:rsidRPr="00891F5C">
        <w:rPr>
          <w:sz w:val="22"/>
          <w:szCs w:val="22"/>
        </w:rPr>
        <w:t>gender_features('Shrek')</w:t>
      </w:r>
    </w:p>
    <w:p w14:paraId="54C4A762" w14:textId="77777777" w:rsidR="00010E88" w:rsidRPr="00891F5C" w:rsidRDefault="00010E88" w:rsidP="00E50107">
      <w:pPr>
        <w:rPr>
          <w:sz w:val="22"/>
          <w:szCs w:val="22"/>
        </w:rPr>
      </w:pPr>
      <w:r w:rsidRPr="00891F5C">
        <w:rPr>
          <w:sz w:val="22"/>
          <w:szCs w:val="22"/>
        </w:rPr>
        <w:t xml:space="preserve">The returned dictionary, known as a </w:t>
      </w:r>
      <w:r w:rsidRPr="00891F5C">
        <w:rPr>
          <w:b/>
          <w:bCs/>
          <w:sz w:val="22"/>
          <w:szCs w:val="22"/>
        </w:rPr>
        <w:t>feature set</w:t>
      </w:r>
      <w:r w:rsidRPr="00891F5C">
        <w:rPr>
          <w:sz w:val="22"/>
          <w:szCs w:val="22"/>
        </w:rPr>
        <w:t xml:space="preserve">, maps from feature names to their values. Feature names are case-sensitive strings that typically provide a short human-readable description of the feature, as in the example </w:t>
      </w:r>
      <w:r w:rsidR="00E50107" w:rsidRPr="00891F5C">
        <w:rPr>
          <w:sz w:val="22"/>
          <w:szCs w:val="22"/>
        </w:rPr>
        <w:t>'</w:t>
      </w:r>
      <w:r w:rsidRPr="00891F5C">
        <w:rPr>
          <w:rStyle w:val="CodeintextChar"/>
          <w:sz w:val="22"/>
          <w:szCs w:val="22"/>
        </w:rPr>
        <w:t>last letter</w:t>
      </w:r>
      <w:r w:rsidR="00E50107" w:rsidRPr="00891F5C">
        <w:rPr>
          <w:sz w:val="22"/>
          <w:szCs w:val="22"/>
        </w:rPr>
        <w:t>'</w:t>
      </w:r>
      <w:r w:rsidRPr="00891F5C">
        <w:rPr>
          <w:sz w:val="22"/>
          <w:szCs w:val="22"/>
        </w:rPr>
        <w:t>. Feature values are values with simple types, such as Booleans, numbers, and strings.</w:t>
      </w:r>
    </w:p>
    <w:p w14:paraId="17564082" w14:textId="77777777" w:rsidR="002F2D10" w:rsidRPr="00891F5C" w:rsidRDefault="00684872" w:rsidP="00684872">
      <w:pPr>
        <w:rPr>
          <w:sz w:val="22"/>
          <w:szCs w:val="22"/>
        </w:rPr>
      </w:pPr>
      <w:r w:rsidRPr="00891F5C">
        <w:rPr>
          <w:sz w:val="22"/>
          <w:szCs w:val="22"/>
        </w:rPr>
        <w:t>Now that we've defined a feature extractor, we need to prepare a list of examples and corresponding class labels.</w:t>
      </w:r>
    </w:p>
    <w:p w14:paraId="62F56FE6" w14:textId="77777777" w:rsidR="008246D2" w:rsidRPr="00891F5C" w:rsidRDefault="008246D2" w:rsidP="008246D2">
      <w:pPr>
        <w:pStyle w:val="Code"/>
        <w:rPr>
          <w:sz w:val="22"/>
          <w:szCs w:val="22"/>
        </w:rPr>
      </w:pPr>
      <w:r w:rsidRPr="00891F5C">
        <w:rPr>
          <w:sz w:val="22"/>
          <w:szCs w:val="22"/>
        </w:rPr>
        <w:t>from nltk.corpus import names</w:t>
      </w:r>
    </w:p>
    <w:p w14:paraId="7CD2BEFD" w14:textId="77777777" w:rsidR="008246D2" w:rsidRPr="00891F5C" w:rsidRDefault="008246D2" w:rsidP="008246D2">
      <w:pPr>
        <w:pStyle w:val="Code"/>
        <w:rPr>
          <w:sz w:val="22"/>
          <w:szCs w:val="22"/>
        </w:rPr>
      </w:pPr>
      <w:r w:rsidRPr="00891F5C">
        <w:rPr>
          <w:sz w:val="22"/>
          <w:szCs w:val="22"/>
        </w:rPr>
        <w:t>labeled_names = ([(name, 'male') for name in names.words('male.txt')] +</w:t>
      </w:r>
    </w:p>
    <w:p w14:paraId="3BF5FA74" w14:textId="77777777" w:rsidR="008246D2" w:rsidRPr="00891F5C" w:rsidRDefault="008246D2" w:rsidP="008246D2">
      <w:pPr>
        <w:pStyle w:val="Code"/>
        <w:rPr>
          <w:sz w:val="22"/>
          <w:szCs w:val="22"/>
        </w:rPr>
      </w:pPr>
      <w:r w:rsidRPr="00891F5C">
        <w:rPr>
          <w:sz w:val="22"/>
          <w:szCs w:val="22"/>
        </w:rPr>
        <w:t>[(name, 'female') for name in names.words('female.txt')])</w:t>
      </w:r>
    </w:p>
    <w:p w14:paraId="6696086F" w14:textId="77777777" w:rsidR="008246D2" w:rsidRPr="00891F5C" w:rsidRDefault="008246D2" w:rsidP="008246D2">
      <w:pPr>
        <w:pStyle w:val="Code"/>
        <w:rPr>
          <w:sz w:val="22"/>
          <w:szCs w:val="22"/>
        </w:rPr>
      </w:pPr>
      <w:r w:rsidRPr="00891F5C">
        <w:rPr>
          <w:sz w:val="22"/>
          <w:szCs w:val="22"/>
        </w:rPr>
        <w:t>import random</w:t>
      </w:r>
    </w:p>
    <w:p w14:paraId="24CE716D" w14:textId="77777777" w:rsidR="002F2D10" w:rsidRPr="00891F5C" w:rsidRDefault="008246D2" w:rsidP="008246D2">
      <w:pPr>
        <w:pStyle w:val="Code"/>
        <w:rPr>
          <w:sz w:val="22"/>
          <w:szCs w:val="22"/>
        </w:rPr>
      </w:pPr>
      <w:r w:rsidRPr="00891F5C">
        <w:rPr>
          <w:sz w:val="22"/>
          <w:szCs w:val="22"/>
        </w:rPr>
        <w:t>random.shuffle(labeled_names)</w:t>
      </w:r>
    </w:p>
    <w:p w14:paraId="1EE23A0B" w14:textId="77777777" w:rsidR="002760E3" w:rsidRPr="00891F5C" w:rsidRDefault="00D10E38" w:rsidP="002760E3">
      <w:pPr>
        <w:rPr>
          <w:sz w:val="22"/>
          <w:szCs w:val="22"/>
        </w:rPr>
      </w:pPr>
      <w:r w:rsidRPr="00891F5C">
        <w:rPr>
          <w:sz w:val="22"/>
          <w:szCs w:val="22"/>
        </w:rPr>
        <w:t xml:space="preserve">Next, we use the feature extractor to process the names data, and divide the resulting list of feature sets into a </w:t>
      </w:r>
      <w:r w:rsidRPr="00891F5C">
        <w:rPr>
          <w:b/>
          <w:bCs/>
          <w:sz w:val="22"/>
          <w:szCs w:val="22"/>
        </w:rPr>
        <w:t>training set</w:t>
      </w:r>
      <w:r w:rsidRPr="00891F5C">
        <w:rPr>
          <w:sz w:val="22"/>
          <w:szCs w:val="22"/>
        </w:rPr>
        <w:t xml:space="preserve"> and a </w:t>
      </w:r>
      <w:r w:rsidRPr="00891F5C">
        <w:rPr>
          <w:b/>
          <w:bCs/>
          <w:sz w:val="22"/>
          <w:szCs w:val="22"/>
        </w:rPr>
        <w:t>test set</w:t>
      </w:r>
      <w:r w:rsidRPr="00891F5C">
        <w:rPr>
          <w:sz w:val="22"/>
          <w:szCs w:val="22"/>
        </w:rPr>
        <w:t>. The training set is used to train a new "naive Bayes" classifier</w:t>
      </w:r>
      <w:r w:rsidR="002760E3" w:rsidRPr="00891F5C">
        <w:rPr>
          <w:sz w:val="22"/>
          <w:szCs w:val="22"/>
        </w:rPr>
        <w:t>.</w:t>
      </w:r>
    </w:p>
    <w:p w14:paraId="67D96A7F" w14:textId="77777777" w:rsidR="000F611A" w:rsidRPr="00891F5C" w:rsidRDefault="005D1742" w:rsidP="00D10E38">
      <w:pPr>
        <w:pStyle w:val="Code"/>
        <w:rPr>
          <w:sz w:val="22"/>
          <w:szCs w:val="22"/>
        </w:rPr>
      </w:pPr>
      <w:r w:rsidRPr="00891F5C">
        <w:rPr>
          <w:sz w:val="22"/>
          <w:szCs w:val="22"/>
        </w:rPr>
        <w:t xml:space="preserve">import </w:t>
      </w:r>
      <w:r w:rsidR="000F611A" w:rsidRPr="00891F5C">
        <w:rPr>
          <w:sz w:val="22"/>
          <w:szCs w:val="22"/>
        </w:rPr>
        <w:t>nltk</w:t>
      </w:r>
    </w:p>
    <w:p w14:paraId="1AD77450" w14:textId="77777777" w:rsidR="00D10E38" w:rsidRPr="00891F5C" w:rsidRDefault="00D10E38" w:rsidP="00D10E38">
      <w:pPr>
        <w:pStyle w:val="Code"/>
        <w:rPr>
          <w:sz w:val="22"/>
          <w:szCs w:val="22"/>
        </w:rPr>
      </w:pPr>
      <w:r w:rsidRPr="00891F5C">
        <w:rPr>
          <w:sz w:val="22"/>
          <w:szCs w:val="22"/>
        </w:rPr>
        <w:t>featuresets = [(gender_features(n), gender) for (n, gender) in labeled_names]</w:t>
      </w:r>
    </w:p>
    <w:p w14:paraId="5695E34C" w14:textId="77777777" w:rsidR="00D10E38" w:rsidRPr="00891F5C" w:rsidRDefault="00D10E38" w:rsidP="00D10E38">
      <w:pPr>
        <w:pStyle w:val="Code"/>
        <w:rPr>
          <w:sz w:val="22"/>
          <w:szCs w:val="22"/>
        </w:rPr>
      </w:pPr>
      <w:r w:rsidRPr="00891F5C">
        <w:rPr>
          <w:sz w:val="22"/>
          <w:szCs w:val="22"/>
        </w:rPr>
        <w:t>train_set, test_set = featuresets[500:], featuresets[:500]</w:t>
      </w:r>
    </w:p>
    <w:p w14:paraId="4F3DCA54" w14:textId="77777777" w:rsidR="002760E3" w:rsidRPr="00891F5C" w:rsidRDefault="00D10E38" w:rsidP="00D10E38">
      <w:pPr>
        <w:pStyle w:val="Code"/>
        <w:rPr>
          <w:sz w:val="22"/>
          <w:szCs w:val="22"/>
        </w:rPr>
      </w:pPr>
      <w:r w:rsidRPr="00891F5C">
        <w:rPr>
          <w:sz w:val="22"/>
          <w:szCs w:val="22"/>
        </w:rPr>
        <w:t>classifier = nltk.NaiveBayesClassifier.train(train_set)</w:t>
      </w:r>
    </w:p>
    <w:p w14:paraId="1087CBB0" w14:textId="77777777" w:rsidR="00227F8F" w:rsidRPr="00891F5C" w:rsidRDefault="00B3745A" w:rsidP="00B3745A">
      <w:pPr>
        <w:rPr>
          <w:sz w:val="22"/>
          <w:szCs w:val="22"/>
        </w:rPr>
      </w:pPr>
      <w:r w:rsidRPr="00891F5C">
        <w:rPr>
          <w:sz w:val="22"/>
          <w:szCs w:val="22"/>
        </w:rPr>
        <w:t>You can do</w:t>
      </w:r>
      <w:r w:rsidR="00227F8F" w:rsidRPr="00891F5C">
        <w:rPr>
          <w:sz w:val="22"/>
          <w:szCs w:val="22"/>
        </w:rPr>
        <w:t xml:space="preserve"> more about t</w:t>
      </w:r>
      <w:r w:rsidRPr="00891F5C">
        <w:rPr>
          <w:sz w:val="22"/>
          <w:szCs w:val="22"/>
        </w:rPr>
        <w:t>he naive Bayes classifier later</w:t>
      </w:r>
      <w:r w:rsidR="00227F8F" w:rsidRPr="00891F5C">
        <w:rPr>
          <w:sz w:val="22"/>
          <w:szCs w:val="22"/>
        </w:rPr>
        <w:t>. For now, let's just test it out on some names that did not appear in its training data:</w:t>
      </w:r>
    </w:p>
    <w:p w14:paraId="449DEA3E" w14:textId="77777777" w:rsidR="00227F8F" w:rsidRPr="00891F5C" w:rsidRDefault="0083407C" w:rsidP="00227F8F">
      <w:pPr>
        <w:pStyle w:val="Code"/>
        <w:rPr>
          <w:sz w:val="22"/>
          <w:szCs w:val="22"/>
        </w:rPr>
      </w:pPr>
      <w:r w:rsidRPr="00891F5C">
        <w:rPr>
          <w:sz w:val="22"/>
          <w:szCs w:val="22"/>
        </w:rPr>
        <w:t>print("Neo is a", classifier.classify(gender_features('Neo')))</w:t>
      </w:r>
    </w:p>
    <w:p w14:paraId="7930150D" w14:textId="77777777" w:rsidR="00227F8F" w:rsidRPr="00891F5C" w:rsidRDefault="0083407C" w:rsidP="00227F8F">
      <w:pPr>
        <w:pStyle w:val="Code"/>
        <w:rPr>
          <w:sz w:val="22"/>
          <w:szCs w:val="22"/>
        </w:rPr>
      </w:pPr>
      <w:r w:rsidRPr="00891F5C">
        <w:rPr>
          <w:sz w:val="22"/>
          <w:szCs w:val="22"/>
        </w:rPr>
        <w:t>print("Trinity is a", classifier.classify(gender_features('Trinity')))</w:t>
      </w:r>
    </w:p>
    <w:p w14:paraId="44A48D55" w14:textId="77777777" w:rsidR="00227F8F" w:rsidRPr="00891F5C" w:rsidRDefault="00227F8F" w:rsidP="00227F8F">
      <w:pPr>
        <w:rPr>
          <w:sz w:val="22"/>
          <w:szCs w:val="22"/>
        </w:rPr>
      </w:pPr>
      <w:r w:rsidRPr="00891F5C">
        <w:rPr>
          <w:sz w:val="22"/>
          <w:szCs w:val="22"/>
        </w:rPr>
        <w:lastRenderedPageBreak/>
        <w:t xml:space="preserve">Observe that these character names from </w:t>
      </w:r>
      <w:r w:rsidRPr="00891F5C">
        <w:rPr>
          <w:i/>
          <w:iCs/>
          <w:sz w:val="22"/>
          <w:szCs w:val="22"/>
        </w:rPr>
        <w:t>The Matrix</w:t>
      </w:r>
      <w:r w:rsidRPr="00891F5C">
        <w:rPr>
          <w:sz w:val="22"/>
          <w:szCs w:val="22"/>
        </w:rPr>
        <w:t xml:space="preserve"> are correctly classified. Although this science fiction movie is set in 2199, it still conforms to our expectations about names and genders. We can systematically evaluate the classifier on a much larger quantity of unseen data:</w:t>
      </w:r>
    </w:p>
    <w:p w14:paraId="77CEC839" w14:textId="77777777" w:rsidR="00227F8F" w:rsidRPr="00891F5C" w:rsidRDefault="0083407C" w:rsidP="00227F8F">
      <w:pPr>
        <w:pStyle w:val="Code"/>
        <w:rPr>
          <w:sz w:val="22"/>
          <w:szCs w:val="22"/>
        </w:rPr>
      </w:pPr>
      <w:r w:rsidRPr="00891F5C">
        <w:rPr>
          <w:sz w:val="22"/>
          <w:szCs w:val="22"/>
        </w:rPr>
        <w:t>print("\nThe accuracy is equal to: ", nltk.classify.accuracy(classifier, test_set))</w:t>
      </w:r>
    </w:p>
    <w:p w14:paraId="52E42473" w14:textId="77777777" w:rsidR="00422FAB" w:rsidRPr="00891F5C" w:rsidRDefault="00422FAB" w:rsidP="00422FAB">
      <w:pPr>
        <w:rPr>
          <w:sz w:val="22"/>
          <w:szCs w:val="22"/>
        </w:rPr>
      </w:pPr>
      <w:r w:rsidRPr="00891F5C">
        <w:rPr>
          <w:sz w:val="22"/>
          <w:szCs w:val="22"/>
        </w:rPr>
        <w:t>Finally, we can examine the classifier to determine which features it found most effective for distinguishing the names' genders:</w:t>
      </w:r>
    </w:p>
    <w:p w14:paraId="15571F6E" w14:textId="77777777" w:rsidR="00422FAB" w:rsidRPr="00891F5C" w:rsidRDefault="00422FAB" w:rsidP="00422FAB">
      <w:pPr>
        <w:pStyle w:val="Code"/>
        <w:rPr>
          <w:sz w:val="22"/>
          <w:szCs w:val="22"/>
        </w:rPr>
      </w:pPr>
      <w:r w:rsidRPr="00891F5C">
        <w:rPr>
          <w:sz w:val="22"/>
          <w:szCs w:val="22"/>
        </w:rPr>
        <w:t>classifier.show_most_informative_features(5)</w:t>
      </w:r>
    </w:p>
    <w:p w14:paraId="4A5D75A9" w14:textId="77777777" w:rsidR="005A219C" w:rsidRPr="00891F5C" w:rsidRDefault="005A219C" w:rsidP="005A219C">
      <w:pPr>
        <w:rPr>
          <w:sz w:val="22"/>
          <w:szCs w:val="22"/>
        </w:rPr>
      </w:pPr>
      <w:r w:rsidRPr="00891F5C">
        <w:rPr>
          <w:sz w:val="22"/>
          <w:szCs w:val="22"/>
        </w:rPr>
        <w:t>This listing shows that the names in the training set that end in "</w:t>
      </w:r>
      <w:proofErr w:type="gramStart"/>
      <w:r w:rsidRPr="00891F5C">
        <w:rPr>
          <w:sz w:val="22"/>
          <w:szCs w:val="22"/>
        </w:rPr>
        <w:t>a</w:t>
      </w:r>
      <w:proofErr w:type="gramEnd"/>
      <w:r w:rsidRPr="00891F5C">
        <w:rPr>
          <w:sz w:val="22"/>
          <w:szCs w:val="22"/>
        </w:rPr>
        <w:t xml:space="preserve">" are female 33 times more often than they are male, but names that end in "k" are male 32 times more often than they are female. These ratios are known as </w:t>
      </w:r>
      <w:r w:rsidRPr="00891F5C">
        <w:rPr>
          <w:b/>
          <w:bCs/>
          <w:sz w:val="22"/>
          <w:szCs w:val="22"/>
        </w:rPr>
        <w:t>likelihood ratios</w:t>
      </w:r>
      <w:r w:rsidRPr="00891F5C">
        <w:rPr>
          <w:sz w:val="22"/>
          <w:szCs w:val="22"/>
        </w:rPr>
        <w:t>, and can be useful for comparing different feature-outcome relationships.</w:t>
      </w:r>
    </w:p>
    <w:p w14:paraId="7E779ECB" w14:textId="77777777" w:rsidR="004418F1" w:rsidRPr="00891F5C" w:rsidRDefault="004418F1" w:rsidP="005A219C">
      <w:pPr>
        <w:rPr>
          <w:sz w:val="22"/>
          <w:szCs w:val="22"/>
        </w:rPr>
      </w:pPr>
      <w:r w:rsidRPr="00891F5C">
        <w:rPr>
          <w:sz w:val="22"/>
          <w:szCs w:val="22"/>
        </w:rPr>
        <w:t xml:space="preserve">When working with large corpora, constructing a single list that contains the features of every instance can use up a large amount of memory. In these cases, use the function </w:t>
      </w:r>
      <w:r w:rsidRPr="00891F5C">
        <w:rPr>
          <w:rStyle w:val="CodeintextChar"/>
          <w:sz w:val="22"/>
          <w:szCs w:val="22"/>
        </w:rPr>
        <w:t>nltk.classify.apply_features</w:t>
      </w:r>
      <w:r w:rsidRPr="00891F5C">
        <w:rPr>
          <w:sz w:val="22"/>
          <w:szCs w:val="22"/>
        </w:rPr>
        <w:t>, which returns an object that acts like a list but does not store all the feature sets in memory:</w:t>
      </w:r>
    </w:p>
    <w:p w14:paraId="4E13E01C" w14:textId="77777777" w:rsidR="004418F1" w:rsidRPr="00891F5C" w:rsidRDefault="004418F1" w:rsidP="004418F1">
      <w:pPr>
        <w:pStyle w:val="Code"/>
        <w:rPr>
          <w:sz w:val="22"/>
          <w:szCs w:val="22"/>
        </w:rPr>
      </w:pPr>
      <w:r w:rsidRPr="00891F5C">
        <w:rPr>
          <w:sz w:val="22"/>
          <w:szCs w:val="22"/>
        </w:rPr>
        <w:t>from nltk.classify import apply_features</w:t>
      </w:r>
    </w:p>
    <w:p w14:paraId="6B897081" w14:textId="77777777" w:rsidR="004418F1" w:rsidRPr="00891F5C" w:rsidRDefault="004418F1" w:rsidP="004418F1">
      <w:pPr>
        <w:pStyle w:val="Code"/>
        <w:rPr>
          <w:sz w:val="22"/>
          <w:szCs w:val="22"/>
        </w:rPr>
      </w:pPr>
      <w:r w:rsidRPr="00891F5C">
        <w:rPr>
          <w:sz w:val="22"/>
          <w:szCs w:val="22"/>
        </w:rPr>
        <w:t>train_set = apply_features(gender_features, labeled_names[500:])</w:t>
      </w:r>
    </w:p>
    <w:p w14:paraId="12ADF901" w14:textId="77777777" w:rsidR="004418F1" w:rsidRPr="00891F5C" w:rsidRDefault="004418F1" w:rsidP="004418F1">
      <w:pPr>
        <w:pStyle w:val="Code"/>
        <w:rPr>
          <w:sz w:val="22"/>
          <w:szCs w:val="22"/>
        </w:rPr>
      </w:pPr>
      <w:r w:rsidRPr="00891F5C">
        <w:rPr>
          <w:sz w:val="22"/>
          <w:szCs w:val="22"/>
        </w:rPr>
        <w:t>test_set = apply_features(gender_features, labeled_names[:500])</w:t>
      </w:r>
    </w:p>
    <w:p w14:paraId="373663D2" w14:textId="23672CEE" w:rsidR="005C39E6" w:rsidRPr="00891F5C" w:rsidRDefault="00237AED" w:rsidP="00A5346B">
      <w:pPr>
        <w:pStyle w:val="Header2"/>
        <w:numPr>
          <w:ilvl w:val="0"/>
          <w:numId w:val="0"/>
        </w:numPr>
        <w:shd w:val="clear" w:color="auto" w:fill="FFC000" w:themeFill="accent4"/>
        <w:rPr>
          <w:sz w:val="22"/>
          <w:szCs w:val="22"/>
        </w:rPr>
      </w:pPr>
      <w:r w:rsidRPr="00891F5C">
        <w:rPr>
          <w:sz w:val="22"/>
          <w:szCs w:val="22"/>
        </w:rPr>
        <w:t>Text/</w:t>
      </w:r>
      <w:r w:rsidR="008A042D" w:rsidRPr="00891F5C">
        <w:rPr>
          <w:sz w:val="22"/>
          <w:szCs w:val="22"/>
        </w:rPr>
        <w:t>Document Classification</w:t>
      </w:r>
      <w:r w:rsidR="00CC0935" w:rsidRPr="00891F5C">
        <w:rPr>
          <w:sz w:val="22"/>
          <w:szCs w:val="22"/>
        </w:rPr>
        <w:t xml:space="preserve"> (Sentiment Analysis</w:t>
      </w:r>
      <w:r w:rsidR="009F3F98" w:rsidRPr="00891F5C">
        <w:rPr>
          <w:sz w:val="22"/>
          <w:szCs w:val="22"/>
        </w:rPr>
        <w:t xml:space="preserve"> - Movie Review</w:t>
      </w:r>
      <w:r w:rsidR="00CC0935" w:rsidRPr="00891F5C">
        <w:rPr>
          <w:sz w:val="22"/>
          <w:szCs w:val="22"/>
        </w:rPr>
        <w:t>)</w:t>
      </w:r>
    </w:p>
    <w:p w14:paraId="3CA03B91" w14:textId="77777777" w:rsidR="002C6953" w:rsidRPr="00891F5C" w:rsidRDefault="003C2CAA" w:rsidP="00251E1E">
      <w:pPr>
        <w:rPr>
          <w:sz w:val="22"/>
          <w:szCs w:val="22"/>
        </w:rPr>
      </w:pPr>
      <w:r w:rsidRPr="00891F5C">
        <w:rPr>
          <w:sz w:val="22"/>
          <w:szCs w:val="22"/>
        </w:rPr>
        <w:t>There are several examples of corpora where documents have been labelled with categories. Using these corpora, we can build classifiers that will automatically tag new documents with appropriate category labels. First, we construct a list of documents, labelled with the appropriate categories. For this example, we've chosen the Movie Reviews Corpus, which categorizes each review as positive or negative.</w:t>
      </w:r>
    </w:p>
    <w:p w14:paraId="6A1A0011" w14:textId="77777777" w:rsidR="00017C98" w:rsidRPr="00891F5C" w:rsidRDefault="00017C98" w:rsidP="00017C98">
      <w:pPr>
        <w:pStyle w:val="Code"/>
        <w:rPr>
          <w:sz w:val="22"/>
          <w:szCs w:val="22"/>
        </w:rPr>
      </w:pPr>
      <w:r w:rsidRPr="00891F5C">
        <w:rPr>
          <w:sz w:val="22"/>
          <w:szCs w:val="22"/>
        </w:rPr>
        <w:t>import nltk</w:t>
      </w:r>
    </w:p>
    <w:p w14:paraId="02817694" w14:textId="77777777" w:rsidR="00017C98" w:rsidRPr="00891F5C" w:rsidRDefault="00017C98" w:rsidP="00017C98">
      <w:pPr>
        <w:pStyle w:val="Code"/>
        <w:rPr>
          <w:sz w:val="22"/>
          <w:szCs w:val="22"/>
        </w:rPr>
      </w:pPr>
      <w:r w:rsidRPr="00891F5C">
        <w:rPr>
          <w:sz w:val="22"/>
          <w:szCs w:val="22"/>
        </w:rPr>
        <w:t>import random</w:t>
      </w:r>
    </w:p>
    <w:p w14:paraId="3BAEBC8B" w14:textId="77777777" w:rsidR="00017C98" w:rsidRPr="00891F5C" w:rsidRDefault="00017C98" w:rsidP="007B7555">
      <w:pPr>
        <w:pStyle w:val="Code"/>
        <w:rPr>
          <w:sz w:val="22"/>
          <w:szCs w:val="22"/>
        </w:rPr>
      </w:pPr>
      <w:r w:rsidRPr="00891F5C">
        <w:rPr>
          <w:sz w:val="22"/>
          <w:szCs w:val="22"/>
        </w:rPr>
        <w:t>from nltk.corpus import movie_reviews</w:t>
      </w:r>
    </w:p>
    <w:p w14:paraId="398403DB" w14:textId="77777777" w:rsidR="00017C98" w:rsidRPr="00891F5C" w:rsidRDefault="00017C98" w:rsidP="00017C98">
      <w:pPr>
        <w:pStyle w:val="Code"/>
        <w:rPr>
          <w:sz w:val="22"/>
          <w:szCs w:val="22"/>
        </w:rPr>
      </w:pPr>
    </w:p>
    <w:p w14:paraId="1894AD7F" w14:textId="77777777" w:rsidR="00017C98" w:rsidRPr="00891F5C" w:rsidRDefault="00017C98" w:rsidP="00017C98">
      <w:pPr>
        <w:pStyle w:val="Code"/>
        <w:rPr>
          <w:sz w:val="22"/>
          <w:szCs w:val="22"/>
        </w:rPr>
      </w:pPr>
      <w:r w:rsidRPr="00891F5C">
        <w:rPr>
          <w:sz w:val="22"/>
          <w:szCs w:val="22"/>
        </w:rPr>
        <w:t>documents = [(list(movie_reviews.words(fileid)), category)</w:t>
      </w:r>
    </w:p>
    <w:p w14:paraId="1AD098D0" w14:textId="77777777" w:rsidR="00017C98" w:rsidRPr="00891F5C" w:rsidRDefault="00017C98" w:rsidP="00017C98">
      <w:pPr>
        <w:pStyle w:val="Code"/>
        <w:rPr>
          <w:sz w:val="22"/>
          <w:szCs w:val="22"/>
        </w:rPr>
      </w:pPr>
      <w:r w:rsidRPr="00891F5C">
        <w:rPr>
          <w:sz w:val="22"/>
          <w:szCs w:val="22"/>
        </w:rPr>
        <w:t xml:space="preserve">             for category in movie_reviews.categories()</w:t>
      </w:r>
    </w:p>
    <w:p w14:paraId="4F831577" w14:textId="77777777" w:rsidR="00017C98" w:rsidRPr="00891F5C" w:rsidRDefault="00017C98" w:rsidP="00017C98">
      <w:pPr>
        <w:pStyle w:val="Code"/>
        <w:rPr>
          <w:sz w:val="22"/>
          <w:szCs w:val="22"/>
        </w:rPr>
      </w:pPr>
      <w:r w:rsidRPr="00891F5C">
        <w:rPr>
          <w:sz w:val="22"/>
          <w:szCs w:val="22"/>
        </w:rPr>
        <w:t xml:space="preserve">             for fileid in movie_reviews.fileids(category)]</w:t>
      </w:r>
    </w:p>
    <w:p w14:paraId="72DB4F05" w14:textId="77777777" w:rsidR="00017C98" w:rsidRPr="00891F5C" w:rsidRDefault="00017C98" w:rsidP="00017C98">
      <w:pPr>
        <w:pStyle w:val="Code"/>
        <w:rPr>
          <w:sz w:val="22"/>
          <w:szCs w:val="22"/>
        </w:rPr>
      </w:pPr>
    </w:p>
    <w:p w14:paraId="62735605" w14:textId="77777777" w:rsidR="00017C98" w:rsidRPr="00891F5C" w:rsidRDefault="00017C98" w:rsidP="00017C98">
      <w:pPr>
        <w:pStyle w:val="Code"/>
        <w:rPr>
          <w:sz w:val="22"/>
          <w:szCs w:val="22"/>
        </w:rPr>
      </w:pPr>
      <w:r w:rsidRPr="00891F5C">
        <w:rPr>
          <w:sz w:val="22"/>
          <w:szCs w:val="22"/>
        </w:rPr>
        <w:t>len(documents)</w:t>
      </w:r>
    </w:p>
    <w:p w14:paraId="7DB7EA89" w14:textId="77777777" w:rsidR="00017C98" w:rsidRPr="00891F5C" w:rsidRDefault="00017C98" w:rsidP="00017C98">
      <w:pPr>
        <w:pStyle w:val="Code"/>
        <w:rPr>
          <w:sz w:val="22"/>
          <w:szCs w:val="22"/>
        </w:rPr>
      </w:pPr>
    </w:p>
    <w:p w14:paraId="13AD791E" w14:textId="77777777" w:rsidR="00017C98" w:rsidRPr="00891F5C" w:rsidRDefault="00017C98" w:rsidP="00017C98">
      <w:pPr>
        <w:pStyle w:val="Code"/>
        <w:rPr>
          <w:sz w:val="22"/>
          <w:szCs w:val="22"/>
        </w:rPr>
      </w:pPr>
      <w:r w:rsidRPr="00891F5C">
        <w:rPr>
          <w:sz w:val="22"/>
          <w:szCs w:val="22"/>
        </w:rPr>
        <w:t>for row in range(0, len(documents)-1):</w:t>
      </w:r>
    </w:p>
    <w:p w14:paraId="010C2462" w14:textId="77777777" w:rsidR="00017C98" w:rsidRPr="00891F5C" w:rsidRDefault="00017C98" w:rsidP="00017C98">
      <w:pPr>
        <w:pStyle w:val="Code"/>
        <w:rPr>
          <w:sz w:val="22"/>
          <w:szCs w:val="22"/>
        </w:rPr>
      </w:pPr>
      <w:r w:rsidRPr="00891F5C">
        <w:rPr>
          <w:sz w:val="22"/>
          <w:szCs w:val="22"/>
        </w:rPr>
        <w:t xml:space="preserve">    print(documents[row][1])</w:t>
      </w:r>
    </w:p>
    <w:p w14:paraId="49DC64B8" w14:textId="77777777" w:rsidR="00017C98" w:rsidRPr="00891F5C" w:rsidRDefault="00017C98" w:rsidP="00017C98">
      <w:pPr>
        <w:pStyle w:val="Code"/>
        <w:rPr>
          <w:sz w:val="22"/>
          <w:szCs w:val="22"/>
        </w:rPr>
      </w:pPr>
      <w:r w:rsidRPr="00891F5C">
        <w:rPr>
          <w:sz w:val="22"/>
          <w:szCs w:val="22"/>
        </w:rPr>
        <w:t xml:space="preserve">    </w:t>
      </w:r>
    </w:p>
    <w:p w14:paraId="2710CBA0" w14:textId="77777777" w:rsidR="00017C98" w:rsidRPr="00891F5C" w:rsidRDefault="00017C98" w:rsidP="00017C98">
      <w:pPr>
        <w:pStyle w:val="Code"/>
        <w:rPr>
          <w:sz w:val="22"/>
          <w:szCs w:val="22"/>
        </w:rPr>
      </w:pPr>
      <w:r w:rsidRPr="00891F5C">
        <w:rPr>
          <w:sz w:val="22"/>
          <w:szCs w:val="22"/>
        </w:rPr>
        <w:t>random.shuffle(documents)</w:t>
      </w:r>
    </w:p>
    <w:p w14:paraId="4A6083D4" w14:textId="77777777" w:rsidR="00017C98" w:rsidRPr="00891F5C" w:rsidRDefault="00017C98" w:rsidP="00017C98">
      <w:pPr>
        <w:pStyle w:val="Code"/>
        <w:rPr>
          <w:sz w:val="22"/>
          <w:szCs w:val="22"/>
        </w:rPr>
      </w:pPr>
      <w:r w:rsidRPr="00891F5C">
        <w:rPr>
          <w:sz w:val="22"/>
          <w:szCs w:val="22"/>
        </w:rPr>
        <w:t>print(documents[1])</w:t>
      </w:r>
    </w:p>
    <w:p w14:paraId="73AE3986" w14:textId="77777777" w:rsidR="005B57AD" w:rsidRPr="00891F5C" w:rsidRDefault="003D0FFF" w:rsidP="00224FBB">
      <w:pPr>
        <w:rPr>
          <w:sz w:val="22"/>
          <w:szCs w:val="22"/>
        </w:rPr>
      </w:pPr>
      <w:r w:rsidRPr="00891F5C">
        <w:rPr>
          <w:sz w:val="22"/>
          <w:szCs w:val="22"/>
        </w:rPr>
        <w:t xml:space="preserve">Next, we define a feature extractor for documents, so the classifier will know which aspects of the </w:t>
      </w:r>
      <w:r w:rsidR="008A042D" w:rsidRPr="00891F5C">
        <w:rPr>
          <w:sz w:val="22"/>
          <w:szCs w:val="22"/>
        </w:rPr>
        <w:t>data it should pay attention to</w:t>
      </w:r>
      <w:r w:rsidRPr="00891F5C">
        <w:rPr>
          <w:sz w:val="22"/>
          <w:szCs w:val="22"/>
        </w:rPr>
        <w:t xml:space="preserve">. </w:t>
      </w:r>
    </w:p>
    <w:p w14:paraId="7DE1BDE4" w14:textId="77777777" w:rsidR="00C7035A" w:rsidRPr="00891F5C" w:rsidRDefault="003D0FFF" w:rsidP="005B57AD">
      <w:pPr>
        <w:rPr>
          <w:sz w:val="22"/>
          <w:szCs w:val="22"/>
        </w:rPr>
      </w:pPr>
      <w:r w:rsidRPr="00891F5C">
        <w:rPr>
          <w:sz w:val="22"/>
          <w:szCs w:val="22"/>
        </w:rPr>
        <w:lastRenderedPageBreak/>
        <w:t xml:space="preserve">For document topic identification, we can define a feature for each word, indicating whether the document contains that word. </w:t>
      </w:r>
      <w:r w:rsidR="00C7035A" w:rsidRPr="00891F5C">
        <w:rPr>
          <w:sz w:val="22"/>
          <w:szCs w:val="22"/>
        </w:rPr>
        <w:t xml:space="preserve">Remove </w:t>
      </w:r>
      <w:r w:rsidR="00C7035A" w:rsidRPr="00891F5C">
        <w:rPr>
          <w:rStyle w:val="CodeintextChar"/>
          <w:sz w:val="22"/>
          <w:szCs w:val="22"/>
        </w:rPr>
        <w:t>print(documents[1])</w:t>
      </w:r>
      <w:r w:rsidR="00C7035A" w:rsidRPr="00891F5C">
        <w:rPr>
          <w:sz w:val="22"/>
          <w:szCs w:val="22"/>
        </w:rPr>
        <w:t xml:space="preserve"> and add the following lines to the code:</w:t>
      </w:r>
    </w:p>
    <w:p w14:paraId="583EC98A" w14:textId="77777777" w:rsidR="00F91327" w:rsidRPr="00891F5C" w:rsidRDefault="00F91327" w:rsidP="00F91327">
      <w:pPr>
        <w:pStyle w:val="Code"/>
        <w:rPr>
          <w:sz w:val="22"/>
          <w:szCs w:val="22"/>
        </w:rPr>
      </w:pPr>
      <w:r w:rsidRPr="00891F5C">
        <w:rPr>
          <w:sz w:val="22"/>
          <w:szCs w:val="22"/>
        </w:rPr>
        <w:t>all_words = []</w:t>
      </w:r>
    </w:p>
    <w:p w14:paraId="7BC69AC1" w14:textId="77777777" w:rsidR="00F91327" w:rsidRPr="00891F5C" w:rsidRDefault="00F91327" w:rsidP="00F91327">
      <w:pPr>
        <w:pStyle w:val="Code"/>
        <w:rPr>
          <w:sz w:val="22"/>
          <w:szCs w:val="22"/>
        </w:rPr>
      </w:pPr>
      <w:r w:rsidRPr="00891F5C">
        <w:rPr>
          <w:sz w:val="22"/>
          <w:szCs w:val="22"/>
        </w:rPr>
        <w:t>for w in movie_reviews.words():</w:t>
      </w:r>
    </w:p>
    <w:p w14:paraId="0D2BE656" w14:textId="77777777" w:rsidR="00F91327" w:rsidRPr="00891F5C" w:rsidRDefault="00F91327" w:rsidP="00F91327">
      <w:pPr>
        <w:pStyle w:val="Code"/>
        <w:rPr>
          <w:sz w:val="22"/>
          <w:szCs w:val="22"/>
        </w:rPr>
      </w:pPr>
      <w:r w:rsidRPr="00891F5C">
        <w:rPr>
          <w:sz w:val="22"/>
          <w:szCs w:val="22"/>
        </w:rPr>
        <w:t xml:space="preserve">    wl = w.lower()</w:t>
      </w:r>
    </w:p>
    <w:p w14:paraId="68302D68" w14:textId="77777777" w:rsidR="00F91327" w:rsidRPr="00891F5C" w:rsidRDefault="00F91327" w:rsidP="00F91327">
      <w:pPr>
        <w:pStyle w:val="Code"/>
        <w:rPr>
          <w:sz w:val="22"/>
          <w:szCs w:val="22"/>
        </w:rPr>
      </w:pPr>
      <w:r w:rsidRPr="00891F5C">
        <w:rPr>
          <w:sz w:val="22"/>
          <w:szCs w:val="22"/>
        </w:rPr>
        <w:t xml:space="preserve">    all_words.append(wl)</w:t>
      </w:r>
    </w:p>
    <w:p w14:paraId="1B4AE984" w14:textId="77777777" w:rsidR="00F91327" w:rsidRPr="00891F5C" w:rsidRDefault="00F91327" w:rsidP="00F91327">
      <w:pPr>
        <w:pStyle w:val="Code"/>
        <w:rPr>
          <w:sz w:val="22"/>
          <w:szCs w:val="22"/>
        </w:rPr>
      </w:pPr>
    </w:p>
    <w:p w14:paraId="23ED34A9" w14:textId="77777777" w:rsidR="00F91327" w:rsidRPr="00891F5C" w:rsidRDefault="00F91327" w:rsidP="00F91327">
      <w:pPr>
        <w:pStyle w:val="Code"/>
        <w:rPr>
          <w:sz w:val="22"/>
          <w:szCs w:val="22"/>
        </w:rPr>
      </w:pPr>
      <w:r w:rsidRPr="00891F5C">
        <w:rPr>
          <w:sz w:val="22"/>
          <w:szCs w:val="22"/>
        </w:rPr>
        <w:t>all_words = nltk.FreqDist(all_words)</w:t>
      </w:r>
    </w:p>
    <w:p w14:paraId="5E0A0AB7" w14:textId="77777777" w:rsidR="00F91327" w:rsidRPr="00891F5C" w:rsidRDefault="00F91327" w:rsidP="00F91327">
      <w:pPr>
        <w:pStyle w:val="Code"/>
        <w:rPr>
          <w:sz w:val="22"/>
          <w:szCs w:val="22"/>
        </w:rPr>
      </w:pPr>
      <w:r w:rsidRPr="00891F5C">
        <w:rPr>
          <w:sz w:val="22"/>
          <w:szCs w:val="22"/>
        </w:rPr>
        <w:t>print(all_words.most_common(15))</w:t>
      </w:r>
    </w:p>
    <w:p w14:paraId="4249E7B8" w14:textId="77777777" w:rsidR="00C7035A" w:rsidRPr="00891F5C" w:rsidRDefault="00C7035A" w:rsidP="00C7035A">
      <w:pPr>
        <w:rPr>
          <w:sz w:val="22"/>
          <w:szCs w:val="22"/>
        </w:rPr>
      </w:pPr>
      <w:r w:rsidRPr="00891F5C">
        <w:rPr>
          <w:sz w:val="22"/>
          <w:szCs w:val="22"/>
        </w:rPr>
        <w:t xml:space="preserve">Remove </w:t>
      </w:r>
      <w:r w:rsidRPr="00891F5C">
        <w:rPr>
          <w:rStyle w:val="CodeintextChar"/>
          <w:sz w:val="22"/>
          <w:szCs w:val="22"/>
        </w:rPr>
        <w:t>print(all_words.most_common(15))</w:t>
      </w:r>
      <w:r w:rsidRPr="00891F5C">
        <w:rPr>
          <w:sz w:val="22"/>
          <w:szCs w:val="22"/>
        </w:rPr>
        <w:t xml:space="preserve"> and add the following lines to the code:</w:t>
      </w:r>
    </w:p>
    <w:p w14:paraId="284B647F" w14:textId="77777777" w:rsidR="00C7035A" w:rsidRPr="00891F5C" w:rsidRDefault="00C7035A" w:rsidP="00C7035A">
      <w:pPr>
        <w:pStyle w:val="Code"/>
        <w:rPr>
          <w:sz w:val="22"/>
          <w:szCs w:val="22"/>
        </w:rPr>
      </w:pPr>
      <w:r w:rsidRPr="00891F5C">
        <w:rPr>
          <w:sz w:val="22"/>
          <w:szCs w:val="22"/>
        </w:rPr>
        <w:t>print(all_words["good"])</w:t>
      </w:r>
    </w:p>
    <w:p w14:paraId="6F5B3021" w14:textId="77777777" w:rsidR="00C7035A" w:rsidRPr="00891F5C" w:rsidRDefault="00C7035A" w:rsidP="00C7035A">
      <w:pPr>
        <w:pStyle w:val="Code"/>
        <w:rPr>
          <w:sz w:val="22"/>
          <w:szCs w:val="22"/>
        </w:rPr>
      </w:pPr>
      <w:r w:rsidRPr="00891F5C">
        <w:rPr>
          <w:sz w:val="22"/>
          <w:szCs w:val="22"/>
        </w:rPr>
        <w:t>print(all_words["excellent"])</w:t>
      </w:r>
    </w:p>
    <w:p w14:paraId="18525395" w14:textId="44E4E1EC" w:rsidR="00224FBB" w:rsidRPr="00891F5C" w:rsidRDefault="00224FBB" w:rsidP="00EF4750">
      <w:pPr>
        <w:rPr>
          <w:sz w:val="22"/>
          <w:szCs w:val="22"/>
        </w:rPr>
      </w:pPr>
      <w:r w:rsidRPr="00891F5C">
        <w:rPr>
          <w:sz w:val="22"/>
          <w:szCs w:val="22"/>
        </w:rPr>
        <w:t xml:space="preserve">To limit the number of features that the classifier needs to process, we begin by constructing a list of the </w:t>
      </w:r>
      <w:r w:rsidR="00D86F6E" w:rsidRPr="00891F5C">
        <w:rPr>
          <w:sz w:val="22"/>
          <w:szCs w:val="22"/>
        </w:rPr>
        <w:t>2</w:t>
      </w:r>
      <w:r w:rsidRPr="00891F5C">
        <w:rPr>
          <w:sz w:val="22"/>
          <w:szCs w:val="22"/>
        </w:rPr>
        <w:t>000 most frequent words in the overall corpus. We can then define a feature extractor that simply checks whether each of these words is present in a given document.</w:t>
      </w:r>
    </w:p>
    <w:p w14:paraId="295D3CB1" w14:textId="4F015B59" w:rsidR="00224FBB" w:rsidRPr="00891F5C" w:rsidRDefault="00A3303D" w:rsidP="00C7035A">
      <w:pPr>
        <w:pStyle w:val="Code"/>
        <w:rPr>
          <w:sz w:val="22"/>
          <w:szCs w:val="22"/>
        </w:rPr>
      </w:pPr>
      <w:r w:rsidRPr="00891F5C">
        <w:rPr>
          <w:sz w:val="22"/>
          <w:szCs w:val="22"/>
        </w:rPr>
        <w:t>word_features = list(all_words)[:</w:t>
      </w:r>
      <w:r w:rsidR="00D86F6E" w:rsidRPr="00891F5C">
        <w:rPr>
          <w:sz w:val="22"/>
          <w:szCs w:val="22"/>
        </w:rPr>
        <w:t>2</w:t>
      </w:r>
      <w:r w:rsidRPr="00891F5C">
        <w:rPr>
          <w:sz w:val="22"/>
          <w:szCs w:val="22"/>
        </w:rPr>
        <w:t>000]</w:t>
      </w:r>
    </w:p>
    <w:p w14:paraId="78EE29AA" w14:textId="77777777" w:rsidR="00A3303D" w:rsidRPr="00891F5C" w:rsidRDefault="00C7035A" w:rsidP="00C7035A">
      <w:pPr>
        <w:rPr>
          <w:sz w:val="22"/>
          <w:szCs w:val="22"/>
        </w:rPr>
      </w:pPr>
      <w:r w:rsidRPr="00891F5C">
        <w:rPr>
          <w:sz w:val="22"/>
          <w:szCs w:val="22"/>
        </w:rPr>
        <w:t>We can then define a feature extractor that simply checks whether each of these words is present in a given document.</w:t>
      </w:r>
    </w:p>
    <w:p w14:paraId="63C15704" w14:textId="77777777" w:rsidR="00C7035A" w:rsidRPr="00891F5C" w:rsidRDefault="00C7035A" w:rsidP="00C7035A">
      <w:pPr>
        <w:pStyle w:val="Code"/>
        <w:rPr>
          <w:sz w:val="22"/>
          <w:szCs w:val="22"/>
        </w:rPr>
      </w:pPr>
      <w:r w:rsidRPr="00891F5C">
        <w:rPr>
          <w:sz w:val="22"/>
          <w:szCs w:val="22"/>
        </w:rPr>
        <w:t>def find_features(document):</w:t>
      </w:r>
    </w:p>
    <w:p w14:paraId="0B3422D3" w14:textId="77777777" w:rsidR="00C7035A" w:rsidRPr="00891F5C" w:rsidRDefault="00C7035A" w:rsidP="00C7035A">
      <w:pPr>
        <w:pStyle w:val="Code"/>
        <w:rPr>
          <w:sz w:val="22"/>
          <w:szCs w:val="22"/>
        </w:rPr>
      </w:pPr>
      <w:r w:rsidRPr="00891F5C">
        <w:rPr>
          <w:sz w:val="22"/>
          <w:szCs w:val="22"/>
        </w:rPr>
        <w:t xml:space="preserve">    words = set(document)</w:t>
      </w:r>
    </w:p>
    <w:p w14:paraId="6A28C17B" w14:textId="77777777" w:rsidR="00C7035A" w:rsidRPr="00891F5C" w:rsidRDefault="00C7035A" w:rsidP="00C7035A">
      <w:pPr>
        <w:pStyle w:val="Code"/>
        <w:rPr>
          <w:sz w:val="22"/>
          <w:szCs w:val="22"/>
        </w:rPr>
      </w:pPr>
      <w:r w:rsidRPr="00891F5C">
        <w:rPr>
          <w:sz w:val="22"/>
          <w:szCs w:val="22"/>
        </w:rPr>
        <w:t xml:space="preserve">    features = {}</w:t>
      </w:r>
    </w:p>
    <w:p w14:paraId="38937ACE" w14:textId="77777777" w:rsidR="00C7035A" w:rsidRPr="00891F5C" w:rsidRDefault="00C7035A" w:rsidP="00C7035A">
      <w:pPr>
        <w:pStyle w:val="Code"/>
        <w:rPr>
          <w:sz w:val="22"/>
          <w:szCs w:val="22"/>
        </w:rPr>
      </w:pPr>
      <w:r w:rsidRPr="00891F5C">
        <w:rPr>
          <w:sz w:val="22"/>
          <w:szCs w:val="22"/>
        </w:rPr>
        <w:t xml:space="preserve">    for w in word_features:</w:t>
      </w:r>
    </w:p>
    <w:p w14:paraId="0CDAF2A0" w14:textId="77777777" w:rsidR="00C7035A" w:rsidRPr="00891F5C" w:rsidRDefault="00C7035A" w:rsidP="00C7035A">
      <w:pPr>
        <w:pStyle w:val="Code"/>
        <w:rPr>
          <w:sz w:val="22"/>
          <w:szCs w:val="22"/>
        </w:rPr>
      </w:pPr>
      <w:r w:rsidRPr="00891F5C">
        <w:rPr>
          <w:sz w:val="22"/>
          <w:szCs w:val="22"/>
        </w:rPr>
        <w:t xml:space="preserve">        features[w] = (w in words)</w:t>
      </w:r>
    </w:p>
    <w:p w14:paraId="469AAA08" w14:textId="77777777" w:rsidR="00C7035A" w:rsidRPr="00891F5C" w:rsidRDefault="00C7035A" w:rsidP="00C7035A">
      <w:pPr>
        <w:pStyle w:val="Code"/>
        <w:rPr>
          <w:sz w:val="22"/>
          <w:szCs w:val="22"/>
        </w:rPr>
      </w:pPr>
    </w:p>
    <w:p w14:paraId="3679E0CE" w14:textId="77777777" w:rsidR="00A3303D" w:rsidRPr="00891F5C" w:rsidRDefault="00C7035A" w:rsidP="00C7035A">
      <w:pPr>
        <w:pStyle w:val="Code"/>
        <w:rPr>
          <w:sz w:val="22"/>
          <w:szCs w:val="22"/>
        </w:rPr>
      </w:pPr>
      <w:r w:rsidRPr="00891F5C">
        <w:rPr>
          <w:sz w:val="22"/>
          <w:szCs w:val="22"/>
        </w:rPr>
        <w:t xml:space="preserve">    return features</w:t>
      </w:r>
    </w:p>
    <w:p w14:paraId="7CB207E3" w14:textId="77777777" w:rsidR="00017C98" w:rsidRPr="00891F5C" w:rsidRDefault="00C7035A" w:rsidP="00251E1E">
      <w:pPr>
        <w:rPr>
          <w:sz w:val="22"/>
          <w:szCs w:val="22"/>
        </w:rPr>
      </w:pPr>
      <w:r w:rsidRPr="00891F5C">
        <w:rPr>
          <w:sz w:val="22"/>
          <w:szCs w:val="22"/>
        </w:rPr>
        <w:t>You can test the feature extractor</w:t>
      </w:r>
      <w:r w:rsidR="00EF4750" w:rsidRPr="00891F5C">
        <w:rPr>
          <w:sz w:val="22"/>
          <w:szCs w:val="22"/>
        </w:rPr>
        <w:t>, by</w:t>
      </w:r>
      <w:r w:rsidRPr="00891F5C">
        <w:rPr>
          <w:sz w:val="22"/>
          <w:szCs w:val="22"/>
        </w:rPr>
        <w:t>:</w:t>
      </w:r>
    </w:p>
    <w:p w14:paraId="54E5937D" w14:textId="77777777" w:rsidR="00C7035A" w:rsidRPr="00891F5C" w:rsidRDefault="00C7035A" w:rsidP="00C7035A">
      <w:pPr>
        <w:pStyle w:val="Code"/>
        <w:rPr>
          <w:sz w:val="22"/>
          <w:szCs w:val="22"/>
        </w:rPr>
      </w:pPr>
      <w:r w:rsidRPr="00891F5C">
        <w:rPr>
          <w:sz w:val="22"/>
          <w:szCs w:val="22"/>
        </w:rPr>
        <w:t>print((find_features(movie_reviews.words('neg/cv000_29416.txt'))))</w:t>
      </w:r>
    </w:p>
    <w:p w14:paraId="0657FE5A" w14:textId="77777777" w:rsidR="00017C98" w:rsidRPr="00891F5C" w:rsidRDefault="009E4CF8" w:rsidP="00CD6AFC">
      <w:pPr>
        <w:rPr>
          <w:sz w:val="22"/>
          <w:szCs w:val="22"/>
        </w:rPr>
      </w:pPr>
      <w:r w:rsidRPr="00891F5C">
        <w:rPr>
          <w:sz w:val="22"/>
          <w:szCs w:val="22"/>
        </w:rPr>
        <w:t xml:space="preserve">Now that we've defined our feature extractor, we can use it to train a classifier to label new movie reviews. </w:t>
      </w:r>
    </w:p>
    <w:p w14:paraId="78C5714C" w14:textId="77777777" w:rsidR="00F357B5" w:rsidRPr="00891F5C" w:rsidRDefault="00F357B5" w:rsidP="00F357B5">
      <w:pPr>
        <w:pStyle w:val="Code"/>
        <w:rPr>
          <w:sz w:val="22"/>
          <w:szCs w:val="22"/>
        </w:rPr>
      </w:pPr>
      <w:r w:rsidRPr="00891F5C">
        <w:rPr>
          <w:sz w:val="22"/>
          <w:szCs w:val="22"/>
        </w:rPr>
        <w:t>featureset = [(find_features(rev), category) for (rev, category) in documents]</w:t>
      </w:r>
    </w:p>
    <w:p w14:paraId="49987010" w14:textId="77777777" w:rsidR="00F357B5" w:rsidRPr="00891F5C" w:rsidRDefault="00F357B5" w:rsidP="00F357B5">
      <w:pPr>
        <w:pStyle w:val="Code"/>
        <w:rPr>
          <w:sz w:val="22"/>
          <w:szCs w:val="22"/>
        </w:rPr>
      </w:pPr>
      <w:r w:rsidRPr="00891F5C">
        <w:rPr>
          <w:sz w:val="22"/>
          <w:szCs w:val="22"/>
        </w:rPr>
        <w:t>train_set, test_set = featuresets[100:], featuresets[:100]</w:t>
      </w:r>
    </w:p>
    <w:p w14:paraId="780FEE99" w14:textId="77777777" w:rsidR="00F357B5" w:rsidRPr="00891F5C" w:rsidRDefault="00F357B5" w:rsidP="00F357B5">
      <w:pPr>
        <w:pStyle w:val="Code"/>
        <w:rPr>
          <w:sz w:val="22"/>
          <w:szCs w:val="22"/>
        </w:rPr>
      </w:pPr>
      <w:r w:rsidRPr="00891F5C">
        <w:rPr>
          <w:sz w:val="22"/>
          <w:szCs w:val="22"/>
        </w:rPr>
        <w:t>classifier = nltk.NaiveBayesClassifier.train(train_set)</w:t>
      </w:r>
    </w:p>
    <w:p w14:paraId="16416D27" w14:textId="77777777" w:rsidR="00C7035A" w:rsidRPr="00891F5C" w:rsidRDefault="00F357B5" w:rsidP="00F357B5">
      <w:pPr>
        <w:pStyle w:val="Code"/>
        <w:rPr>
          <w:sz w:val="22"/>
          <w:szCs w:val="22"/>
        </w:rPr>
      </w:pPr>
      <w:r w:rsidRPr="00891F5C">
        <w:rPr>
          <w:sz w:val="22"/>
          <w:szCs w:val="22"/>
        </w:rPr>
        <w:t>classifier.show_most_informative_features(5)</w:t>
      </w:r>
    </w:p>
    <w:p w14:paraId="67053786" w14:textId="77777777" w:rsidR="00CD6AFC" w:rsidRPr="00891F5C" w:rsidRDefault="00CD6AFC" w:rsidP="00251E1E">
      <w:pPr>
        <w:rPr>
          <w:sz w:val="22"/>
          <w:szCs w:val="22"/>
        </w:rPr>
      </w:pPr>
      <w:r w:rsidRPr="00891F5C">
        <w:rPr>
          <w:sz w:val="22"/>
          <w:szCs w:val="22"/>
        </w:rPr>
        <w:t xml:space="preserve">To check how reliable the resulting classifier is, we compute its accuracy on the test set. And once again, we can use </w:t>
      </w:r>
      <w:r w:rsidRPr="00891F5C">
        <w:rPr>
          <w:rStyle w:val="CodeintextChar"/>
          <w:sz w:val="22"/>
          <w:szCs w:val="22"/>
        </w:rPr>
        <w:t>show_most_informative_features()</w:t>
      </w:r>
      <w:r w:rsidRPr="00891F5C">
        <w:rPr>
          <w:sz w:val="22"/>
          <w:szCs w:val="22"/>
        </w:rPr>
        <w:t xml:space="preserve"> to find out which features the classifier found to be most informative.</w:t>
      </w:r>
    </w:p>
    <w:p w14:paraId="4E2FFF06" w14:textId="77777777" w:rsidR="00C7035A" w:rsidRPr="00891F5C" w:rsidRDefault="00CD6AFC" w:rsidP="00CD6AFC">
      <w:pPr>
        <w:pStyle w:val="Code"/>
        <w:rPr>
          <w:sz w:val="22"/>
          <w:szCs w:val="22"/>
        </w:rPr>
      </w:pPr>
      <w:r w:rsidRPr="00891F5C">
        <w:rPr>
          <w:sz w:val="22"/>
          <w:szCs w:val="22"/>
        </w:rPr>
        <w:lastRenderedPageBreak/>
        <w:t>print(nltk.classify.accuracy(classifier, test_set))</w:t>
      </w:r>
    </w:p>
    <w:p w14:paraId="22575FE0" w14:textId="77777777" w:rsidR="00CD6AFC" w:rsidRPr="00891F5C" w:rsidRDefault="00CD6AFC" w:rsidP="00CD6AFC">
      <w:pPr>
        <w:pStyle w:val="Code"/>
        <w:rPr>
          <w:sz w:val="22"/>
          <w:szCs w:val="22"/>
        </w:rPr>
      </w:pPr>
      <w:r w:rsidRPr="00891F5C">
        <w:rPr>
          <w:sz w:val="22"/>
          <w:szCs w:val="22"/>
        </w:rPr>
        <w:t>classifier.show_most_informative_features(5)</w:t>
      </w:r>
    </w:p>
    <w:p w14:paraId="0D05CDEC" w14:textId="77777777" w:rsidR="005907E2" w:rsidRPr="00891F5C" w:rsidRDefault="005907E2" w:rsidP="005907E2">
      <w:pPr>
        <w:rPr>
          <w:sz w:val="22"/>
          <w:szCs w:val="22"/>
        </w:rPr>
      </w:pPr>
    </w:p>
    <w:p w14:paraId="32B99D65" w14:textId="758FEB3B" w:rsidR="004710F1" w:rsidRPr="00891F5C" w:rsidRDefault="004710F1" w:rsidP="00BC29B0">
      <w:pPr>
        <w:shd w:val="clear" w:color="auto" w:fill="A8D08D" w:themeFill="accent6" w:themeFillTint="99"/>
        <w:rPr>
          <w:sz w:val="22"/>
          <w:szCs w:val="22"/>
        </w:rPr>
      </w:pPr>
      <w:r w:rsidRPr="00891F5C">
        <w:rPr>
          <w:sz w:val="22"/>
          <w:szCs w:val="22"/>
        </w:rPr>
        <w:t xml:space="preserve">In both the situations, we can implement algorithms such as Decision Tree, </w:t>
      </w:r>
      <w:proofErr w:type="spellStart"/>
      <w:r w:rsidRPr="00891F5C">
        <w:rPr>
          <w:sz w:val="22"/>
          <w:szCs w:val="22"/>
        </w:rPr>
        <w:t>Sklearn</w:t>
      </w:r>
      <w:proofErr w:type="spellEnd"/>
      <w:r w:rsidRPr="00891F5C">
        <w:rPr>
          <w:sz w:val="22"/>
          <w:szCs w:val="22"/>
        </w:rPr>
        <w:t xml:space="preserve"> Classifier, Support Vector Machine (SVC) and Maximum Entropy (</w:t>
      </w:r>
      <w:proofErr w:type="spellStart"/>
      <w:r w:rsidRPr="00891F5C">
        <w:rPr>
          <w:sz w:val="22"/>
          <w:szCs w:val="22"/>
        </w:rPr>
        <w:t>MaxEnt</w:t>
      </w:r>
      <w:proofErr w:type="spellEnd"/>
      <w:r w:rsidRPr="00891F5C">
        <w:rPr>
          <w:sz w:val="22"/>
          <w:szCs w:val="22"/>
        </w:rPr>
        <w:t>) under the NLTK package.</w:t>
      </w:r>
    </w:p>
    <w:p w14:paraId="2D403A50" w14:textId="77777777" w:rsidR="005907E2" w:rsidRPr="00891F5C" w:rsidRDefault="005907E2" w:rsidP="004710F1">
      <w:pPr>
        <w:rPr>
          <w:sz w:val="22"/>
          <w:szCs w:val="22"/>
        </w:rPr>
      </w:pPr>
    </w:p>
    <w:p w14:paraId="1409CDA1" w14:textId="6F4A0296" w:rsidR="004710F1" w:rsidRPr="00891F5C" w:rsidRDefault="004710F1" w:rsidP="00BC29B0">
      <w:pPr>
        <w:shd w:val="clear" w:color="auto" w:fill="F4B083" w:themeFill="accent2" w:themeFillTint="99"/>
        <w:rPr>
          <w:sz w:val="22"/>
          <w:szCs w:val="22"/>
        </w:rPr>
      </w:pPr>
      <w:r w:rsidRPr="00891F5C">
        <w:rPr>
          <w:sz w:val="22"/>
          <w:szCs w:val="22"/>
        </w:rPr>
        <w:t xml:space="preserve">For this kind of classification problems, we can also use </w:t>
      </w:r>
      <w:r w:rsidR="00BC29B0" w:rsidRPr="00891F5C">
        <w:rPr>
          <w:sz w:val="22"/>
          <w:szCs w:val="22"/>
        </w:rPr>
        <w:t xml:space="preserve">one of the following classifiers from the </w:t>
      </w:r>
      <w:proofErr w:type="spellStart"/>
      <w:r w:rsidR="00BC29B0" w:rsidRPr="00891F5C">
        <w:rPr>
          <w:b/>
          <w:sz w:val="22"/>
          <w:szCs w:val="22"/>
        </w:rPr>
        <w:t>Sklearn</w:t>
      </w:r>
      <w:proofErr w:type="spellEnd"/>
      <w:r w:rsidR="00BC29B0" w:rsidRPr="00891F5C">
        <w:rPr>
          <w:sz w:val="22"/>
          <w:szCs w:val="22"/>
        </w:rPr>
        <w:t xml:space="preserve"> package</w:t>
      </w:r>
      <w:r w:rsidR="00895FB2" w:rsidRPr="00891F5C">
        <w:rPr>
          <w:sz w:val="22"/>
          <w:szCs w:val="22"/>
        </w:rPr>
        <w:t xml:space="preserve">. </w:t>
      </w:r>
    </w:p>
    <w:p w14:paraId="05522244" w14:textId="5588BB80" w:rsidR="00895FB2" w:rsidRPr="00891F5C" w:rsidRDefault="005B6D3E" w:rsidP="00BC29B0">
      <w:pPr>
        <w:shd w:val="clear" w:color="auto" w:fill="F4B083" w:themeFill="accent2" w:themeFillTint="99"/>
        <w:rPr>
          <w:sz w:val="22"/>
          <w:szCs w:val="22"/>
        </w:rPr>
      </w:pPr>
      <w:r w:rsidRPr="00891F5C">
        <w:rPr>
          <w:sz w:val="22"/>
          <w:szCs w:val="22"/>
        </w:rPr>
        <w:t xml:space="preserve">Dataset and </w:t>
      </w:r>
      <w:r w:rsidR="00895FB2" w:rsidRPr="00891F5C">
        <w:rPr>
          <w:sz w:val="22"/>
          <w:szCs w:val="22"/>
        </w:rPr>
        <w:t xml:space="preserve">Pre-processing is crucial to make the </w:t>
      </w:r>
      <w:r w:rsidRPr="00891F5C">
        <w:rPr>
          <w:sz w:val="22"/>
          <w:szCs w:val="22"/>
        </w:rPr>
        <w:t xml:space="preserve">data </w:t>
      </w:r>
      <w:r w:rsidR="00895FB2" w:rsidRPr="00891F5C">
        <w:rPr>
          <w:sz w:val="22"/>
          <w:szCs w:val="22"/>
        </w:rPr>
        <w:t>shape suitab</w:t>
      </w:r>
      <w:r w:rsidRPr="00891F5C">
        <w:rPr>
          <w:sz w:val="22"/>
          <w:szCs w:val="22"/>
        </w:rPr>
        <w:t>le for the algorithms chosen.</w:t>
      </w:r>
    </w:p>
    <w:p w14:paraId="6D5F8DD2" w14:textId="53E84229" w:rsidR="00BC29B0" w:rsidRPr="00891F5C" w:rsidRDefault="0074658D"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9" w:anchor="sklearn.neighbors.KNeighborsClassifier" w:tooltip="View documentation for sklearn.neighbors.KNeighborsClassifier" w:history="1">
        <w:proofErr w:type="spellStart"/>
        <w:r w:rsidR="00BC29B0" w:rsidRPr="00891F5C">
          <w:rPr>
            <w:sz w:val="22"/>
            <w:szCs w:val="22"/>
          </w:rPr>
          <w:t>KNeighborsClassifier</w:t>
        </w:r>
        <w:proofErr w:type="spellEnd"/>
      </w:hyperlink>
      <w:r w:rsidR="00BC29B0" w:rsidRPr="00891F5C">
        <w:rPr>
          <w:sz w:val="22"/>
          <w:szCs w:val="22"/>
        </w:rPr>
        <w:t>(3)</w:t>
      </w:r>
    </w:p>
    <w:p w14:paraId="7EB3012C" w14:textId="1203AD89" w:rsidR="00BC29B0" w:rsidRPr="00891F5C" w:rsidRDefault="0074658D"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0" w:anchor="sklearn.svm.SVC" w:tooltip="View documentation for sklearn.svm.SVC" w:history="1">
        <w:r w:rsidR="00BC29B0" w:rsidRPr="00891F5C">
          <w:rPr>
            <w:sz w:val="22"/>
            <w:szCs w:val="22"/>
          </w:rPr>
          <w:t>SVC</w:t>
        </w:r>
      </w:hyperlink>
      <w:r w:rsidR="00BC29B0" w:rsidRPr="00891F5C">
        <w:rPr>
          <w:sz w:val="22"/>
          <w:szCs w:val="22"/>
        </w:rPr>
        <w:t>(kernel="linear", C=0.025)</w:t>
      </w:r>
    </w:p>
    <w:p w14:paraId="3441042C" w14:textId="4EF0BFB2" w:rsidR="00BC29B0" w:rsidRPr="00891F5C" w:rsidRDefault="0074658D"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1" w:anchor="sklearn.svm.SVC" w:tooltip="View documentation for sklearn.svm.SVC" w:history="1">
        <w:r w:rsidR="00BC29B0" w:rsidRPr="00891F5C">
          <w:rPr>
            <w:sz w:val="22"/>
            <w:szCs w:val="22"/>
          </w:rPr>
          <w:t>SVC</w:t>
        </w:r>
      </w:hyperlink>
      <w:r w:rsidR="00BC29B0" w:rsidRPr="00891F5C">
        <w:rPr>
          <w:sz w:val="22"/>
          <w:szCs w:val="22"/>
        </w:rPr>
        <w:t>(gamma=2, C=1)</w:t>
      </w:r>
    </w:p>
    <w:p w14:paraId="3D49EA52" w14:textId="52395C13" w:rsidR="00BC29B0" w:rsidRPr="00891F5C" w:rsidRDefault="0074658D"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2" w:anchor="sklearn.gaussian_process.GaussianProcessClassifier" w:tooltip="View documentation for sklearn.gaussian_process.GaussianProcessClassifier" w:history="1">
        <w:proofErr w:type="spellStart"/>
        <w:r w:rsidR="00BC29B0" w:rsidRPr="00891F5C">
          <w:rPr>
            <w:sz w:val="22"/>
            <w:szCs w:val="22"/>
          </w:rPr>
          <w:t>GaussianProcessClassifier</w:t>
        </w:r>
        <w:proofErr w:type="spellEnd"/>
      </w:hyperlink>
      <w:r w:rsidR="00BC29B0" w:rsidRPr="00891F5C">
        <w:rPr>
          <w:sz w:val="22"/>
          <w:szCs w:val="22"/>
        </w:rPr>
        <w:t xml:space="preserve">(1.0 * </w:t>
      </w:r>
      <w:hyperlink r:id="rId13" w:anchor="sklearn.gaussian_process.kernels.RBF" w:tooltip="View documentation for sklearn.gaussian_process.kernels.RBF" w:history="1">
        <w:r w:rsidR="00BC29B0" w:rsidRPr="00891F5C">
          <w:rPr>
            <w:sz w:val="22"/>
            <w:szCs w:val="22"/>
          </w:rPr>
          <w:t>RBF</w:t>
        </w:r>
      </w:hyperlink>
      <w:r w:rsidR="00BC29B0" w:rsidRPr="00891F5C">
        <w:rPr>
          <w:sz w:val="22"/>
          <w:szCs w:val="22"/>
        </w:rPr>
        <w:t>(1.0))</w:t>
      </w:r>
    </w:p>
    <w:p w14:paraId="57AF1990" w14:textId="2201801F" w:rsidR="00BC29B0" w:rsidRPr="00891F5C" w:rsidRDefault="0074658D"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4" w:anchor="sklearn.tree.DecisionTreeClassifier" w:tooltip="View documentation for sklearn.tree.DecisionTreeClassifier" w:history="1">
        <w:proofErr w:type="spellStart"/>
        <w:r w:rsidR="00BC29B0" w:rsidRPr="00891F5C">
          <w:rPr>
            <w:sz w:val="22"/>
            <w:szCs w:val="22"/>
          </w:rPr>
          <w:t>DecisionTreeClassifier</w:t>
        </w:r>
        <w:proofErr w:type="spellEnd"/>
      </w:hyperlink>
      <w:r w:rsidR="00BC29B0" w:rsidRPr="00891F5C">
        <w:rPr>
          <w:sz w:val="22"/>
          <w:szCs w:val="22"/>
        </w:rPr>
        <w:t>(</w:t>
      </w:r>
      <w:proofErr w:type="spellStart"/>
      <w:r w:rsidR="00BC29B0" w:rsidRPr="00891F5C">
        <w:rPr>
          <w:sz w:val="22"/>
          <w:szCs w:val="22"/>
        </w:rPr>
        <w:t>max_depth</w:t>
      </w:r>
      <w:proofErr w:type="spellEnd"/>
      <w:r w:rsidR="00BC29B0" w:rsidRPr="00891F5C">
        <w:rPr>
          <w:sz w:val="22"/>
          <w:szCs w:val="22"/>
        </w:rPr>
        <w:t>=5)</w:t>
      </w:r>
    </w:p>
    <w:p w14:paraId="737497FB" w14:textId="4CD5E1D1" w:rsidR="00BC29B0" w:rsidRPr="00891F5C" w:rsidRDefault="0074658D"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5" w:anchor="sklearn.ensemble.RandomForestClassifier" w:tooltip="View documentation for sklearn.ensemble.RandomForestClassifier" w:history="1">
        <w:proofErr w:type="spellStart"/>
        <w:r w:rsidR="00BC29B0" w:rsidRPr="00891F5C">
          <w:rPr>
            <w:sz w:val="22"/>
            <w:szCs w:val="22"/>
          </w:rPr>
          <w:t>RandomForestClassifier</w:t>
        </w:r>
        <w:proofErr w:type="spellEnd"/>
      </w:hyperlink>
      <w:r w:rsidR="00BC29B0" w:rsidRPr="00891F5C">
        <w:rPr>
          <w:sz w:val="22"/>
          <w:szCs w:val="22"/>
        </w:rPr>
        <w:t>(</w:t>
      </w:r>
      <w:proofErr w:type="spellStart"/>
      <w:r w:rsidR="00BC29B0" w:rsidRPr="00891F5C">
        <w:rPr>
          <w:sz w:val="22"/>
          <w:szCs w:val="22"/>
        </w:rPr>
        <w:t>max_depth</w:t>
      </w:r>
      <w:proofErr w:type="spellEnd"/>
      <w:r w:rsidR="00BC29B0" w:rsidRPr="00891F5C">
        <w:rPr>
          <w:sz w:val="22"/>
          <w:szCs w:val="22"/>
        </w:rPr>
        <w:t xml:space="preserve">=5, </w:t>
      </w:r>
      <w:proofErr w:type="spellStart"/>
      <w:r w:rsidR="00BC29B0" w:rsidRPr="00891F5C">
        <w:rPr>
          <w:sz w:val="22"/>
          <w:szCs w:val="22"/>
        </w:rPr>
        <w:t>n_estimators</w:t>
      </w:r>
      <w:proofErr w:type="spellEnd"/>
      <w:r w:rsidR="00BC29B0" w:rsidRPr="00891F5C">
        <w:rPr>
          <w:sz w:val="22"/>
          <w:szCs w:val="22"/>
        </w:rPr>
        <w:t xml:space="preserve">=10, </w:t>
      </w:r>
      <w:proofErr w:type="spellStart"/>
      <w:r w:rsidR="00BC29B0" w:rsidRPr="00891F5C">
        <w:rPr>
          <w:sz w:val="22"/>
          <w:szCs w:val="22"/>
        </w:rPr>
        <w:t>max_features</w:t>
      </w:r>
      <w:proofErr w:type="spellEnd"/>
      <w:r w:rsidR="00BC29B0" w:rsidRPr="00891F5C">
        <w:rPr>
          <w:sz w:val="22"/>
          <w:szCs w:val="22"/>
        </w:rPr>
        <w:t>=1)</w:t>
      </w:r>
    </w:p>
    <w:p w14:paraId="5AF75CE3" w14:textId="5FE906A2" w:rsidR="00BC29B0" w:rsidRPr="00891F5C" w:rsidRDefault="0074658D"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6" w:anchor="sklearn.neural_network.MLPClassifier" w:tooltip="View documentation for sklearn.neural_network.MLPClassifier" w:history="1">
        <w:proofErr w:type="spellStart"/>
        <w:r w:rsidR="00BC29B0" w:rsidRPr="00891F5C">
          <w:rPr>
            <w:sz w:val="22"/>
            <w:szCs w:val="22"/>
          </w:rPr>
          <w:t>MLPClassifier</w:t>
        </w:r>
        <w:proofErr w:type="spellEnd"/>
      </w:hyperlink>
      <w:r w:rsidR="00BC29B0" w:rsidRPr="00891F5C">
        <w:rPr>
          <w:sz w:val="22"/>
          <w:szCs w:val="22"/>
        </w:rPr>
        <w:t xml:space="preserve">(alpha=1, </w:t>
      </w:r>
      <w:proofErr w:type="spellStart"/>
      <w:r w:rsidR="00BC29B0" w:rsidRPr="00891F5C">
        <w:rPr>
          <w:sz w:val="22"/>
          <w:szCs w:val="22"/>
        </w:rPr>
        <w:t>max_iter</w:t>
      </w:r>
      <w:proofErr w:type="spellEnd"/>
      <w:r w:rsidR="00BC29B0" w:rsidRPr="00891F5C">
        <w:rPr>
          <w:sz w:val="22"/>
          <w:szCs w:val="22"/>
        </w:rPr>
        <w:t>=1000)</w:t>
      </w:r>
    </w:p>
    <w:p w14:paraId="5EB34F19" w14:textId="0874FCB4" w:rsidR="00BC29B0" w:rsidRPr="00891F5C" w:rsidRDefault="0074658D"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7" w:anchor="sklearn.ensemble.AdaBoostClassifier" w:tooltip="View documentation for sklearn.ensemble.AdaBoostClassifier" w:history="1">
        <w:proofErr w:type="spellStart"/>
        <w:r w:rsidR="00BC29B0" w:rsidRPr="00891F5C">
          <w:rPr>
            <w:sz w:val="22"/>
            <w:szCs w:val="22"/>
          </w:rPr>
          <w:t>AdaBoostClassifier</w:t>
        </w:r>
        <w:proofErr w:type="spellEnd"/>
      </w:hyperlink>
      <w:r w:rsidR="00BC29B0" w:rsidRPr="00891F5C">
        <w:rPr>
          <w:sz w:val="22"/>
          <w:szCs w:val="22"/>
        </w:rPr>
        <w:t>()</w:t>
      </w:r>
    </w:p>
    <w:p w14:paraId="1FEE5BBC" w14:textId="5FBD0790" w:rsidR="00BC29B0" w:rsidRPr="00891F5C" w:rsidRDefault="0074658D"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8" w:anchor="sklearn.naive_bayes.GaussianNB" w:tooltip="View documentation for sklearn.naive_bayes.GaussianNB" w:history="1">
        <w:proofErr w:type="spellStart"/>
        <w:r w:rsidR="00BC29B0" w:rsidRPr="00891F5C">
          <w:rPr>
            <w:sz w:val="22"/>
            <w:szCs w:val="22"/>
          </w:rPr>
          <w:t>GaussianNB</w:t>
        </w:r>
        <w:proofErr w:type="spellEnd"/>
      </w:hyperlink>
      <w:r w:rsidR="00BC29B0" w:rsidRPr="00891F5C">
        <w:rPr>
          <w:sz w:val="22"/>
          <w:szCs w:val="22"/>
        </w:rPr>
        <w:t>()</w:t>
      </w:r>
    </w:p>
    <w:p w14:paraId="3AF0C6C5" w14:textId="77777777" w:rsidR="00FE188A" w:rsidRPr="00891F5C" w:rsidRDefault="00FE188A" w:rsidP="00FE188A">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proofErr w:type="spellStart"/>
      <w:r w:rsidRPr="00891F5C">
        <w:rPr>
          <w:sz w:val="22"/>
          <w:szCs w:val="22"/>
        </w:rPr>
        <w:t>LogisticRegression</w:t>
      </w:r>
      <w:proofErr w:type="spellEnd"/>
      <w:r w:rsidRPr="00891F5C">
        <w:rPr>
          <w:sz w:val="22"/>
          <w:szCs w:val="22"/>
        </w:rPr>
        <w:t>()</w:t>
      </w:r>
    </w:p>
    <w:p w14:paraId="62F3F007" w14:textId="01682E36" w:rsidR="00FE188A" w:rsidRPr="00891F5C" w:rsidRDefault="00FE188A" w:rsidP="00FE188A">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proofErr w:type="spellStart"/>
      <w:r w:rsidRPr="00891F5C">
        <w:rPr>
          <w:sz w:val="22"/>
          <w:szCs w:val="22"/>
        </w:rPr>
        <w:t>SGDClassifier</w:t>
      </w:r>
      <w:proofErr w:type="spellEnd"/>
      <w:r w:rsidRPr="00891F5C">
        <w:rPr>
          <w:sz w:val="22"/>
          <w:szCs w:val="22"/>
        </w:rPr>
        <w:t>()</w:t>
      </w:r>
    </w:p>
    <w:p w14:paraId="406287E6" w14:textId="77777777" w:rsidR="00BC29B0" w:rsidRPr="00891F5C" w:rsidRDefault="00BC29B0" w:rsidP="004710F1">
      <w:pPr>
        <w:rPr>
          <w:sz w:val="22"/>
          <w:szCs w:val="22"/>
        </w:rPr>
      </w:pPr>
    </w:p>
    <w:p w14:paraId="16CF3EF6" w14:textId="13A9E206" w:rsidR="00BC29B0" w:rsidRPr="00891F5C" w:rsidRDefault="00BC29B0" w:rsidP="004710F1">
      <w:pPr>
        <w:rPr>
          <w:b/>
          <w:i/>
          <w:sz w:val="22"/>
          <w:szCs w:val="22"/>
        </w:rPr>
      </w:pPr>
      <w:r w:rsidRPr="00891F5C">
        <w:rPr>
          <w:b/>
          <w:i/>
          <w:sz w:val="22"/>
          <w:szCs w:val="22"/>
        </w:rPr>
        <w:t>Refer:</w:t>
      </w:r>
    </w:p>
    <w:p w14:paraId="27AF2D2C" w14:textId="07990037" w:rsidR="00BC29B0" w:rsidRPr="00891F5C" w:rsidRDefault="0074658D" w:rsidP="004710F1">
      <w:pPr>
        <w:rPr>
          <w:sz w:val="22"/>
          <w:szCs w:val="22"/>
        </w:rPr>
      </w:pPr>
      <w:hyperlink r:id="rId19" w:anchor="sphx-glr-download-auto-examples-classification-plot-classifier-comparison-py" w:history="1">
        <w:r w:rsidR="00BC29B0" w:rsidRPr="00891F5C">
          <w:rPr>
            <w:rStyle w:val="Hyperlink"/>
            <w:sz w:val="22"/>
            <w:szCs w:val="22"/>
          </w:rPr>
          <w:t>https://scikit-learn.org/stable/auto_examples/classification/plot_classifier_comparison.html#sphx-glr-download-auto-examples-classification-plot-classifier-comparison-py</w:t>
        </w:r>
      </w:hyperlink>
    </w:p>
    <w:sectPr w:rsidR="00BC29B0" w:rsidRPr="00891F5C" w:rsidSect="003830CE">
      <w:headerReference w:type="default" r:id="rId20"/>
      <w:footerReference w:type="default" r:id="rId21"/>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215A22" w14:textId="77777777" w:rsidR="0074658D" w:rsidRDefault="0074658D" w:rsidP="001C7235">
      <w:r>
        <w:separator/>
      </w:r>
    </w:p>
  </w:endnote>
  <w:endnote w:type="continuationSeparator" w:id="0">
    <w:p w14:paraId="5F79EE36" w14:textId="77777777" w:rsidR="0074658D" w:rsidRDefault="0074658D"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32498" w14:textId="3C32B5F5" w:rsidR="006862A8" w:rsidRPr="00694FB5" w:rsidRDefault="00694FB5" w:rsidP="00694FB5">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146F18">
      <w:rPr>
        <w:noProof/>
      </w:rPr>
      <w:t>3</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146F18">
      <w:rPr>
        <w:noProof/>
      </w:rPr>
      <w:t>6</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E03856" w14:textId="77777777" w:rsidR="0074658D" w:rsidRDefault="0074658D" w:rsidP="001C7235">
      <w:r>
        <w:separator/>
      </w:r>
    </w:p>
  </w:footnote>
  <w:footnote w:type="continuationSeparator" w:id="0">
    <w:p w14:paraId="1863B749" w14:textId="77777777" w:rsidR="0074658D" w:rsidRDefault="0074658D" w:rsidP="001C7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292C0" w14:textId="536A747B" w:rsidR="00B055AC" w:rsidRPr="00694FB5" w:rsidRDefault="00694FB5" w:rsidP="00694FB5">
    <w:pPr>
      <w:pStyle w:val="Header"/>
      <w:tabs>
        <w:tab w:val="clear" w:pos="9526"/>
        <w:tab w:val="right" w:pos="9630"/>
      </w:tabs>
    </w:pPr>
    <w:r>
      <w:t xml:space="preserve">CT107-3-3-TXSA - </w:t>
    </w:r>
    <w:r w:rsidRPr="002469F2">
      <w:t>Text Analytics and Sentiment Analysis</w:t>
    </w:r>
    <w:r>
      <w:t xml:space="preserve"> </w:t>
    </w:r>
    <w:r>
      <w:tab/>
      <w:t>Supervised Text Classification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4551730"/>
    <w:multiLevelType w:val="hybridMultilevel"/>
    <w:tmpl w:val="94D891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B9132A"/>
    <w:multiLevelType w:val="multilevel"/>
    <w:tmpl w:val="EC2852F0"/>
    <w:lvl w:ilvl="0">
      <w:start w:val="5"/>
      <w:numFmt w:val="decimal"/>
      <w:pStyle w:val="Header1"/>
      <w:suff w:val="space"/>
      <w:lvlText w:val="Tutorial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3"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9E4722"/>
    <w:multiLevelType w:val="hybridMultilevel"/>
    <w:tmpl w:val="4770163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B275554"/>
    <w:multiLevelType w:val="multilevel"/>
    <w:tmpl w:val="029EE280"/>
    <w:lvl w:ilvl="0">
      <w:start w:val="1"/>
      <w:numFmt w:val="decimal"/>
      <w:pStyle w:val="Exercices"/>
      <w:lvlText w:val="%1."/>
      <w:lvlJc w:val="left"/>
      <w:pPr>
        <w:ind w:left="360" w:hanging="360"/>
      </w:pPr>
      <w:rPr>
        <w:rFonts w:hint="default"/>
      </w:rPr>
    </w:lvl>
    <w:lvl w:ilvl="1">
      <w:start w:val="1"/>
      <w:numFmt w:val="lowerLetter"/>
      <w:lvlText w:val="%2)"/>
      <w:lvlJc w:val="left"/>
      <w:pPr>
        <w:ind w:left="1080" w:hanging="723"/>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7C8E1C7D"/>
    <w:multiLevelType w:val="hybridMultilevel"/>
    <w:tmpl w:val="A8321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5"/>
  </w:num>
  <w:num w:numId="7">
    <w:abstractNumId w:val="5"/>
  </w:num>
  <w:num w:numId="8">
    <w:abstractNumId w:val="5"/>
  </w:num>
  <w:num w:numId="9">
    <w:abstractNumId w:val="5"/>
  </w:num>
  <w:num w:numId="10">
    <w:abstractNumId w:val="5"/>
  </w:num>
  <w:num w:numId="11">
    <w:abstractNumId w:val="5"/>
  </w:num>
  <w:num w:numId="12">
    <w:abstractNumId w:val="1"/>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NzE0NLI0trQ0NTRV0lEKTi0uzszPAymwqAUAO3HH/ywAAAA="/>
  </w:docVars>
  <w:rsids>
    <w:rsidRoot w:val="003866A7"/>
    <w:rsid w:val="00007BED"/>
    <w:rsid w:val="00010E88"/>
    <w:rsid w:val="00017846"/>
    <w:rsid w:val="00017C98"/>
    <w:rsid w:val="000271C5"/>
    <w:rsid w:val="000336A9"/>
    <w:rsid w:val="00034EB3"/>
    <w:rsid w:val="00043333"/>
    <w:rsid w:val="00045472"/>
    <w:rsid w:val="000549A4"/>
    <w:rsid w:val="0005597E"/>
    <w:rsid w:val="0005724D"/>
    <w:rsid w:val="00063D63"/>
    <w:rsid w:val="00064A59"/>
    <w:rsid w:val="00080DCC"/>
    <w:rsid w:val="000A1678"/>
    <w:rsid w:val="000A2F41"/>
    <w:rsid w:val="000A4D4A"/>
    <w:rsid w:val="000A76E0"/>
    <w:rsid w:val="000B4818"/>
    <w:rsid w:val="000F2F59"/>
    <w:rsid w:val="000F4A03"/>
    <w:rsid w:val="000F611A"/>
    <w:rsid w:val="001269CA"/>
    <w:rsid w:val="00143DF1"/>
    <w:rsid w:val="00146F18"/>
    <w:rsid w:val="001512C8"/>
    <w:rsid w:val="00153F29"/>
    <w:rsid w:val="001725BD"/>
    <w:rsid w:val="00175B26"/>
    <w:rsid w:val="0019095A"/>
    <w:rsid w:val="001A0826"/>
    <w:rsid w:val="001C3D9D"/>
    <w:rsid w:val="001C7235"/>
    <w:rsid w:val="001D0230"/>
    <w:rsid w:val="001D3219"/>
    <w:rsid w:val="001D7C8F"/>
    <w:rsid w:val="002002B6"/>
    <w:rsid w:val="002116D4"/>
    <w:rsid w:val="00215943"/>
    <w:rsid w:val="00224FBB"/>
    <w:rsid w:val="00227F8F"/>
    <w:rsid w:val="00236270"/>
    <w:rsid w:val="00237AED"/>
    <w:rsid w:val="002400F4"/>
    <w:rsid w:val="00250E40"/>
    <w:rsid w:val="00251E1E"/>
    <w:rsid w:val="0026172B"/>
    <w:rsid w:val="00264E53"/>
    <w:rsid w:val="00265B37"/>
    <w:rsid w:val="00274A0E"/>
    <w:rsid w:val="002760E3"/>
    <w:rsid w:val="00282060"/>
    <w:rsid w:val="00284230"/>
    <w:rsid w:val="0028719C"/>
    <w:rsid w:val="00292F27"/>
    <w:rsid w:val="002A13F7"/>
    <w:rsid w:val="002A2B89"/>
    <w:rsid w:val="002B662C"/>
    <w:rsid w:val="002C6953"/>
    <w:rsid w:val="002E0673"/>
    <w:rsid w:val="002F2D10"/>
    <w:rsid w:val="002F3218"/>
    <w:rsid w:val="003132CB"/>
    <w:rsid w:val="00315FC5"/>
    <w:rsid w:val="0032084F"/>
    <w:rsid w:val="003223C0"/>
    <w:rsid w:val="003374B8"/>
    <w:rsid w:val="003408AB"/>
    <w:rsid w:val="003408D0"/>
    <w:rsid w:val="003436D4"/>
    <w:rsid w:val="0036274A"/>
    <w:rsid w:val="003830CE"/>
    <w:rsid w:val="003866A7"/>
    <w:rsid w:val="003C26DF"/>
    <w:rsid w:val="003C2CAA"/>
    <w:rsid w:val="003C2E21"/>
    <w:rsid w:val="003D0A01"/>
    <w:rsid w:val="003D0FFF"/>
    <w:rsid w:val="00400CB3"/>
    <w:rsid w:val="004037DE"/>
    <w:rsid w:val="00416BD1"/>
    <w:rsid w:val="00422FAB"/>
    <w:rsid w:val="00425D04"/>
    <w:rsid w:val="00427B60"/>
    <w:rsid w:val="004418F1"/>
    <w:rsid w:val="004473EF"/>
    <w:rsid w:val="00467242"/>
    <w:rsid w:val="004710F1"/>
    <w:rsid w:val="00493E2E"/>
    <w:rsid w:val="004957C3"/>
    <w:rsid w:val="00497CB9"/>
    <w:rsid w:val="004B5CDF"/>
    <w:rsid w:val="004C1483"/>
    <w:rsid w:val="004C4FC1"/>
    <w:rsid w:val="004C5A75"/>
    <w:rsid w:val="004D2D4F"/>
    <w:rsid w:val="004D6C31"/>
    <w:rsid w:val="004E5D3A"/>
    <w:rsid w:val="004E66D2"/>
    <w:rsid w:val="005061D9"/>
    <w:rsid w:val="0050710E"/>
    <w:rsid w:val="00516B4C"/>
    <w:rsid w:val="00525487"/>
    <w:rsid w:val="00541285"/>
    <w:rsid w:val="00560419"/>
    <w:rsid w:val="00563AB5"/>
    <w:rsid w:val="005712BF"/>
    <w:rsid w:val="005736A5"/>
    <w:rsid w:val="005754B0"/>
    <w:rsid w:val="00577905"/>
    <w:rsid w:val="00577A04"/>
    <w:rsid w:val="00580B2D"/>
    <w:rsid w:val="005907E2"/>
    <w:rsid w:val="005A126E"/>
    <w:rsid w:val="005A219C"/>
    <w:rsid w:val="005A3294"/>
    <w:rsid w:val="005B57AD"/>
    <w:rsid w:val="005B6D3E"/>
    <w:rsid w:val="005C39E6"/>
    <w:rsid w:val="005D1742"/>
    <w:rsid w:val="005D3C04"/>
    <w:rsid w:val="005D5E85"/>
    <w:rsid w:val="00604CDC"/>
    <w:rsid w:val="00605AEF"/>
    <w:rsid w:val="00621726"/>
    <w:rsid w:val="00622442"/>
    <w:rsid w:val="0062480A"/>
    <w:rsid w:val="00631B98"/>
    <w:rsid w:val="006320F9"/>
    <w:rsid w:val="006469A1"/>
    <w:rsid w:val="006513BD"/>
    <w:rsid w:val="00653543"/>
    <w:rsid w:val="006619FB"/>
    <w:rsid w:val="00667D8C"/>
    <w:rsid w:val="00676B5D"/>
    <w:rsid w:val="00683391"/>
    <w:rsid w:val="00684872"/>
    <w:rsid w:val="006862A8"/>
    <w:rsid w:val="00686EE7"/>
    <w:rsid w:val="006914D6"/>
    <w:rsid w:val="00694FB5"/>
    <w:rsid w:val="006A1926"/>
    <w:rsid w:val="006A3047"/>
    <w:rsid w:val="006B1C97"/>
    <w:rsid w:val="006C7FD6"/>
    <w:rsid w:val="006D687F"/>
    <w:rsid w:val="006E103D"/>
    <w:rsid w:val="006F1BE5"/>
    <w:rsid w:val="00700773"/>
    <w:rsid w:val="00703EF7"/>
    <w:rsid w:val="00704794"/>
    <w:rsid w:val="00710CA0"/>
    <w:rsid w:val="007167F7"/>
    <w:rsid w:val="0072065A"/>
    <w:rsid w:val="0072439A"/>
    <w:rsid w:val="007311F9"/>
    <w:rsid w:val="007317CA"/>
    <w:rsid w:val="0074156C"/>
    <w:rsid w:val="0074658D"/>
    <w:rsid w:val="00747F70"/>
    <w:rsid w:val="0075723A"/>
    <w:rsid w:val="00762164"/>
    <w:rsid w:val="00776A80"/>
    <w:rsid w:val="007812B8"/>
    <w:rsid w:val="00782D58"/>
    <w:rsid w:val="007A726F"/>
    <w:rsid w:val="007B5907"/>
    <w:rsid w:val="007B7555"/>
    <w:rsid w:val="007C0FAD"/>
    <w:rsid w:val="007C1288"/>
    <w:rsid w:val="007C261F"/>
    <w:rsid w:val="007C7B08"/>
    <w:rsid w:val="007D0460"/>
    <w:rsid w:val="007D519F"/>
    <w:rsid w:val="007E55F5"/>
    <w:rsid w:val="007F273C"/>
    <w:rsid w:val="007F798D"/>
    <w:rsid w:val="008115D3"/>
    <w:rsid w:val="008246D2"/>
    <w:rsid w:val="0082797F"/>
    <w:rsid w:val="0083407C"/>
    <w:rsid w:val="008419A9"/>
    <w:rsid w:val="008666A4"/>
    <w:rsid w:val="00872593"/>
    <w:rsid w:val="0087394B"/>
    <w:rsid w:val="0088528B"/>
    <w:rsid w:val="00886B0E"/>
    <w:rsid w:val="00891F5C"/>
    <w:rsid w:val="00895FB2"/>
    <w:rsid w:val="008A042D"/>
    <w:rsid w:val="008A30E9"/>
    <w:rsid w:val="008C34E0"/>
    <w:rsid w:val="008C3A43"/>
    <w:rsid w:val="008E5FD0"/>
    <w:rsid w:val="008E68D4"/>
    <w:rsid w:val="008F1746"/>
    <w:rsid w:val="00903AB7"/>
    <w:rsid w:val="009054B6"/>
    <w:rsid w:val="009076B3"/>
    <w:rsid w:val="009122C1"/>
    <w:rsid w:val="00931B95"/>
    <w:rsid w:val="009337E7"/>
    <w:rsid w:val="0095274C"/>
    <w:rsid w:val="00963C2D"/>
    <w:rsid w:val="00975503"/>
    <w:rsid w:val="0097587C"/>
    <w:rsid w:val="00983102"/>
    <w:rsid w:val="00984343"/>
    <w:rsid w:val="0098490F"/>
    <w:rsid w:val="00992391"/>
    <w:rsid w:val="009A3A21"/>
    <w:rsid w:val="009A5838"/>
    <w:rsid w:val="009B2429"/>
    <w:rsid w:val="009C42B6"/>
    <w:rsid w:val="009D110C"/>
    <w:rsid w:val="009D2641"/>
    <w:rsid w:val="009D4012"/>
    <w:rsid w:val="009E4CF8"/>
    <w:rsid w:val="009F3611"/>
    <w:rsid w:val="009F3F98"/>
    <w:rsid w:val="009F5593"/>
    <w:rsid w:val="009F6812"/>
    <w:rsid w:val="009F735F"/>
    <w:rsid w:val="00A10390"/>
    <w:rsid w:val="00A26761"/>
    <w:rsid w:val="00A26EC3"/>
    <w:rsid w:val="00A3303D"/>
    <w:rsid w:val="00A34926"/>
    <w:rsid w:val="00A40FAE"/>
    <w:rsid w:val="00A5346B"/>
    <w:rsid w:val="00A54DF6"/>
    <w:rsid w:val="00A62E0C"/>
    <w:rsid w:val="00A868D1"/>
    <w:rsid w:val="00A948EC"/>
    <w:rsid w:val="00AA142E"/>
    <w:rsid w:val="00AA53F8"/>
    <w:rsid w:val="00AB3431"/>
    <w:rsid w:val="00AF5398"/>
    <w:rsid w:val="00B055AC"/>
    <w:rsid w:val="00B25E42"/>
    <w:rsid w:val="00B3745A"/>
    <w:rsid w:val="00B41543"/>
    <w:rsid w:val="00B423F4"/>
    <w:rsid w:val="00B57FDB"/>
    <w:rsid w:val="00B66CEE"/>
    <w:rsid w:val="00B6759B"/>
    <w:rsid w:val="00B720E9"/>
    <w:rsid w:val="00B76158"/>
    <w:rsid w:val="00B82B5E"/>
    <w:rsid w:val="00B96D43"/>
    <w:rsid w:val="00BB28DE"/>
    <w:rsid w:val="00BB7414"/>
    <w:rsid w:val="00BC1E87"/>
    <w:rsid w:val="00BC29B0"/>
    <w:rsid w:val="00BC3605"/>
    <w:rsid w:val="00BD2E46"/>
    <w:rsid w:val="00BE6B9B"/>
    <w:rsid w:val="00C019DB"/>
    <w:rsid w:val="00C06CC6"/>
    <w:rsid w:val="00C15FFC"/>
    <w:rsid w:val="00C66202"/>
    <w:rsid w:val="00C663EB"/>
    <w:rsid w:val="00C67FA0"/>
    <w:rsid w:val="00C7035A"/>
    <w:rsid w:val="00C72653"/>
    <w:rsid w:val="00CA03EE"/>
    <w:rsid w:val="00CB6884"/>
    <w:rsid w:val="00CB708F"/>
    <w:rsid w:val="00CB7666"/>
    <w:rsid w:val="00CC0935"/>
    <w:rsid w:val="00CC5C3C"/>
    <w:rsid w:val="00CC6F99"/>
    <w:rsid w:val="00CD4ED0"/>
    <w:rsid w:val="00CD65A3"/>
    <w:rsid w:val="00CD6AFC"/>
    <w:rsid w:val="00CF2DE9"/>
    <w:rsid w:val="00D00A8D"/>
    <w:rsid w:val="00D00B87"/>
    <w:rsid w:val="00D10E38"/>
    <w:rsid w:val="00D14925"/>
    <w:rsid w:val="00D36A34"/>
    <w:rsid w:val="00D47DD0"/>
    <w:rsid w:val="00D50C9B"/>
    <w:rsid w:val="00D702EE"/>
    <w:rsid w:val="00D70BDC"/>
    <w:rsid w:val="00D73182"/>
    <w:rsid w:val="00D86545"/>
    <w:rsid w:val="00D86F6E"/>
    <w:rsid w:val="00DA1547"/>
    <w:rsid w:val="00DC4B10"/>
    <w:rsid w:val="00DD4835"/>
    <w:rsid w:val="00DF4F3F"/>
    <w:rsid w:val="00E1226F"/>
    <w:rsid w:val="00E262D9"/>
    <w:rsid w:val="00E3478D"/>
    <w:rsid w:val="00E45076"/>
    <w:rsid w:val="00E50107"/>
    <w:rsid w:val="00E82626"/>
    <w:rsid w:val="00E9162F"/>
    <w:rsid w:val="00EB33A9"/>
    <w:rsid w:val="00ED0BDA"/>
    <w:rsid w:val="00EE2CF6"/>
    <w:rsid w:val="00EF4750"/>
    <w:rsid w:val="00F22F4C"/>
    <w:rsid w:val="00F27F50"/>
    <w:rsid w:val="00F328A5"/>
    <w:rsid w:val="00F357B5"/>
    <w:rsid w:val="00F46E95"/>
    <w:rsid w:val="00F70201"/>
    <w:rsid w:val="00F702F3"/>
    <w:rsid w:val="00F767D1"/>
    <w:rsid w:val="00F91327"/>
    <w:rsid w:val="00FA6ED5"/>
    <w:rsid w:val="00FC054D"/>
    <w:rsid w:val="00FC7957"/>
    <w:rsid w:val="00FE18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3C889"/>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27F8F"/>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paragraph" w:styleId="HTMLPreformatted">
    <w:name w:val="HTML Preformatted"/>
    <w:basedOn w:val="Normal"/>
    <w:link w:val="HTMLPreformattedChar"/>
    <w:uiPriority w:val="99"/>
    <w:semiHidden/>
    <w:unhideWhenUsed/>
    <w:rsid w:val="00BC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BC29B0"/>
    <w:rPr>
      <w:rFonts w:ascii="Courier New" w:eastAsia="Times New Roman" w:hAnsi="Courier New" w:cs="Courier New"/>
      <w:sz w:val="20"/>
      <w:szCs w:val="20"/>
      <w:lang w:eastAsia="en-GB"/>
    </w:rPr>
  </w:style>
  <w:style w:type="character" w:customStyle="1" w:styleId="n">
    <w:name w:val="n"/>
    <w:basedOn w:val="DefaultParagraphFont"/>
    <w:rsid w:val="00BC29B0"/>
  </w:style>
  <w:style w:type="character" w:customStyle="1" w:styleId="p">
    <w:name w:val="p"/>
    <w:basedOn w:val="DefaultParagraphFont"/>
    <w:rsid w:val="00BC29B0"/>
  </w:style>
  <w:style w:type="character" w:customStyle="1" w:styleId="mi">
    <w:name w:val="mi"/>
    <w:basedOn w:val="DefaultParagraphFont"/>
    <w:rsid w:val="00BC29B0"/>
  </w:style>
  <w:style w:type="character" w:customStyle="1" w:styleId="o">
    <w:name w:val="o"/>
    <w:basedOn w:val="DefaultParagraphFont"/>
    <w:rsid w:val="00BC29B0"/>
  </w:style>
  <w:style w:type="character" w:customStyle="1" w:styleId="s2">
    <w:name w:val="s2"/>
    <w:basedOn w:val="DefaultParagraphFont"/>
    <w:rsid w:val="00BC29B0"/>
  </w:style>
  <w:style w:type="character" w:customStyle="1" w:styleId="mf">
    <w:name w:val="mf"/>
    <w:basedOn w:val="DefaultParagraphFont"/>
    <w:rsid w:val="00BC2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25049">
      <w:bodyDiv w:val="1"/>
      <w:marLeft w:val="0"/>
      <w:marRight w:val="0"/>
      <w:marTop w:val="0"/>
      <w:marBottom w:val="0"/>
      <w:divBdr>
        <w:top w:val="none" w:sz="0" w:space="0" w:color="auto"/>
        <w:left w:val="none" w:sz="0" w:space="0" w:color="auto"/>
        <w:bottom w:val="none" w:sz="0" w:space="0" w:color="auto"/>
        <w:right w:val="none" w:sz="0" w:space="0" w:color="auto"/>
      </w:divBdr>
    </w:div>
    <w:div w:id="34741174">
      <w:bodyDiv w:val="1"/>
      <w:marLeft w:val="0"/>
      <w:marRight w:val="0"/>
      <w:marTop w:val="0"/>
      <w:marBottom w:val="0"/>
      <w:divBdr>
        <w:top w:val="none" w:sz="0" w:space="0" w:color="auto"/>
        <w:left w:val="none" w:sz="0" w:space="0" w:color="auto"/>
        <w:bottom w:val="none" w:sz="0" w:space="0" w:color="auto"/>
        <w:right w:val="none" w:sz="0" w:space="0" w:color="auto"/>
      </w:divBdr>
    </w:div>
    <w:div w:id="292174407">
      <w:bodyDiv w:val="1"/>
      <w:marLeft w:val="0"/>
      <w:marRight w:val="0"/>
      <w:marTop w:val="0"/>
      <w:marBottom w:val="0"/>
      <w:divBdr>
        <w:top w:val="none" w:sz="0" w:space="0" w:color="auto"/>
        <w:left w:val="none" w:sz="0" w:space="0" w:color="auto"/>
        <w:bottom w:val="none" w:sz="0" w:space="0" w:color="auto"/>
        <w:right w:val="none" w:sz="0" w:space="0" w:color="auto"/>
      </w:divBdr>
    </w:div>
    <w:div w:id="713120780">
      <w:bodyDiv w:val="1"/>
      <w:marLeft w:val="0"/>
      <w:marRight w:val="0"/>
      <w:marTop w:val="0"/>
      <w:marBottom w:val="0"/>
      <w:divBdr>
        <w:top w:val="none" w:sz="0" w:space="0" w:color="auto"/>
        <w:left w:val="none" w:sz="0" w:space="0" w:color="auto"/>
        <w:bottom w:val="none" w:sz="0" w:space="0" w:color="auto"/>
        <w:right w:val="none" w:sz="0" w:space="0" w:color="auto"/>
      </w:divBdr>
    </w:div>
    <w:div w:id="1228419502">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026152">
      <w:bodyDiv w:val="1"/>
      <w:marLeft w:val="0"/>
      <w:marRight w:val="0"/>
      <w:marTop w:val="0"/>
      <w:marBottom w:val="0"/>
      <w:divBdr>
        <w:top w:val="none" w:sz="0" w:space="0" w:color="auto"/>
        <w:left w:val="none" w:sz="0" w:space="0" w:color="auto"/>
        <w:bottom w:val="none" w:sz="0" w:space="0" w:color="auto"/>
        <w:right w:val="none" w:sz="0" w:space="0" w:color="auto"/>
      </w:divBdr>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 w:id="147082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ikit-learn.org/stable/modules/generated/sklearn.gaussian_process.kernels.RBF.html" TargetMode="External"/><Relationship Id="rId18" Type="http://schemas.openxmlformats.org/officeDocument/2006/relationships/hyperlink" Target="https://scikit-learn.org/stable/modules/generated/sklearn.naive_bayes.GaussianNB.h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cikit-learn.org/stable/modules/generated/sklearn.gaussian_process.GaussianProcessClassifier.html" TargetMode="External"/><Relationship Id="rId17" Type="http://schemas.openxmlformats.org/officeDocument/2006/relationships/hyperlink" Target="https://scikit-learn.org/stable/modules/generated/sklearn.ensemble.AdaBoostClassifier.html" TargetMode="External"/><Relationship Id="rId2" Type="http://schemas.openxmlformats.org/officeDocument/2006/relationships/numbering" Target="numbering.xml"/><Relationship Id="rId16" Type="http://schemas.openxmlformats.org/officeDocument/2006/relationships/hyperlink" Target="https://scikit-learn.org/stable/modules/generated/sklearn.neural_network.MLPClassifier.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kit-learn.org/stable/modules/generated/sklearn.svm.SVC.html" TargetMode="External"/><Relationship Id="rId5" Type="http://schemas.openxmlformats.org/officeDocument/2006/relationships/webSettings" Target="webSettings.xml"/><Relationship Id="rId15" Type="http://schemas.openxmlformats.org/officeDocument/2006/relationships/hyperlink" Target="https://scikit-learn.org/stable/modules/generated/sklearn.ensemble.RandomForestClassifier.html" TargetMode="External"/><Relationship Id="rId23" Type="http://schemas.openxmlformats.org/officeDocument/2006/relationships/theme" Target="theme/theme1.xml"/><Relationship Id="rId10" Type="http://schemas.openxmlformats.org/officeDocument/2006/relationships/hyperlink" Target="https://scikit-learn.org/stable/modules/generated/sklearn.svm.SVC.html" TargetMode="External"/><Relationship Id="rId19" Type="http://schemas.openxmlformats.org/officeDocument/2006/relationships/hyperlink" Target="https://scikit-learn.org/stable/auto_examples/classification/plot_classifier_comparison.html" TargetMode="External"/><Relationship Id="rId4" Type="http://schemas.openxmlformats.org/officeDocument/2006/relationships/settings" Target="settings.xml"/><Relationship Id="rId9" Type="http://schemas.openxmlformats.org/officeDocument/2006/relationships/hyperlink" Target="https://scikit-learn.org/stable/modules/generated/sklearn.neighbors.KNeighborsClassifier.html" TargetMode="External"/><Relationship Id="rId14" Type="http://schemas.openxmlformats.org/officeDocument/2006/relationships/hyperlink" Target="https://scikit-learn.org/stable/modules/generated/sklearn.tree.DecisionTreeClassifier.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C577F-4559-4047-8BA7-276150379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3</TotalTime>
  <Pages>6</Pages>
  <Words>1901</Words>
  <Characters>1083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247</cp:revision>
  <dcterms:created xsi:type="dcterms:W3CDTF">2017-06-10T12:29:00Z</dcterms:created>
  <dcterms:modified xsi:type="dcterms:W3CDTF">2020-12-13T14:58:00Z</dcterms:modified>
</cp:coreProperties>
</file>